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FA9A550" w14:textId="6FF6C1CB" w:rsidR="00F234EC" w:rsidRDefault="00F234EC" w:rsidP="00F234EC"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1" layoutInCell="1" allowOverlap="0" wp14:anchorId="570404E9" wp14:editId="22FC0120">
                <wp:simplePos x="0" y="0"/>
                <wp:positionH relativeFrom="column">
                  <wp:posOffset>75565</wp:posOffset>
                </wp:positionH>
                <wp:positionV relativeFrom="paragraph">
                  <wp:posOffset>342900</wp:posOffset>
                </wp:positionV>
                <wp:extent cx="7159625" cy="9418320"/>
                <wp:effectExtent l="0" t="0" r="3175" b="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59625" cy="9418320"/>
                          <a:chOff x="0" y="0"/>
                          <a:chExt cx="7161530" cy="9413875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Abstract flower pattern">
                            <a:extLst>
                              <a:ext uri="{FF2B5EF4-FFF2-40B4-BE49-F238E27FC236}">
                                <a16:creationId xmlns:a16="http://schemas.microsoft.com/office/drawing/2014/main" id="{15A5362F-F24E-4A10-968E-E3033F633D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0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Abstract flower pattern">
                            <a:extLst>
                              <a:ext uri="{FF2B5EF4-FFF2-40B4-BE49-F238E27FC236}">
                                <a16:creationId xmlns:a16="http://schemas.microsoft.com/office/drawing/2014/main" id="{D92FEDA8-9995-4A04-ABFF-0D27153C5C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30480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Abstract flower pattern">
                            <a:extLst>
                              <a:ext uri="{FF2B5EF4-FFF2-40B4-BE49-F238E27FC236}">
                                <a16:creationId xmlns:a16="http://schemas.microsoft.com/office/drawing/2014/main" id="{57FD9493-283C-4AEC-8EBE-D08C0A54C9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225742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Abstract flower pattern">
                            <a:extLst>
                              <a:ext uri="{FF2B5EF4-FFF2-40B4-BE49-F238E27FC236}">
                                <a16:creationId xmlns:a16="http://schemas.microsoft.com/office/drawing/2014/main" id="{D9A27DE0-62B7-44AD-B81B-15A90EC775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4791075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Abstract flower pattern">
                            <a:extLst>
                              <a:ext uri="{FF2B5EF4-FFF2-40B4-BE49-F238E27FC236}">
                                <a16:creationId xmlns:a16="http://schemas.microsoft.com/office/drawing/2014/main" id="{3F1AF617-80BA-4FE0-BD2E-F3821FCB4A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508635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Abstract flower pattern">
                            <a:extLst>
                              <a:ext uri="{FF2B5EF4-FFF2-40B4-BE49-F238E27FC236}">
                                <a16:creationId xmlns:a16="http://schemas.microsoft.com/office/drawing/2014/main" id="{ECDF34C8-B6B7-4F8B-872E-CD55A7175D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703897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41FC0A" id="Group 3" o:spid="_x0000_s1026" style="position:absolute;margin-left:5.95pt;margin-top:27pt;width:563.75pt;height:741.6pt;z-index:-251667456;mso-width-relative:margin;mso-height-relative:margin" coordsize="71615,94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" o:allowoverlap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Abstract flower pattern" style="position:absolute;left:53816;width:13589;height:19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">
                  <v:imagedata r:id="rId10" o:title="Abstract flower pattern"/>
                </v:shape>
                <v:shape id="Picture 11" o:spid="_x0000_s1028" type="#_x0000_t75" alt="Abstract flower pattern" style="position:absolute;left:62103;top:3048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" path="m,l658203,r,1004866l,1004866,,xe">
                  <v:imagedata r:id="rId11" o:title="Abstract flower pattern"/>
                  <v:formulas/>
                  <v:path o:extrusionok="t" o:connecttype="custom" o:connectlocs="0,0;951230,0;951230,1452245;0,1452245" o:connectangles="0,0,0,0"/>
                </v:shape>
                <v:shape id="Picture 12" o:spid="_x0000_s1029" type="#_x0000_t75" alt="Abstract flower pattern" style="position:absolute;top:22574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">
                  <v:imagedata r:id="rId12" o:title="Abstract flower pattern"/>
                </v:shape>
                <v:shape id="Picture 17" o:spid="_x0000_s1030" type="#_x0000_t75" alt="Abstract flower pattern" style="position:absolute;left:53816;top:47910;width:13589;height:19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">
                  <v:imagedata r:id="rId10" o:title="Abstract flower pattern"/>
                </v:shape>
                <v:shape id="Picture 18" o:spid="_x0000_s1031" type="#_x0000_t75" alt="Abstract flower pattern" style="position:absolute;left:62103;top:50863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" path="m,l658203,r,1004866l,1004866,,xe">
                  <v:imagedata r:id="rId11" o:title="Abstract flower pattern"/>
                  <v:formulas/>
                  <v:path o:extrusionok="t" o:connecttype="custom" o:connectlocs="0,0;951230,0;951230,1452245;0,1452245" o:connectangles="0,0,0,0"/>
                </v:shape>
                <v:shape id="Picture 19" o:spid="_x0000_s1032" type="#_x0000_t75" alt="Abstract flower pattern" style="position:absolute;top:70389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">
                  <v:imagedata r:id="rId12" o:title="Abstract flower pattern"/>
                </v:shape>
                <w10:anchorlock/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5"/>
        <w:gridCol w:w="4532"/>
        <w:gridCol w:w="850"/>
        <w:gridCol w:w="142"/>
        <w:gridCol w:w="247"/>
      </w:tblGrid>
      <w:tr w:rsidR="003D45BC" w14:paraId="39A31197" w14:textId="77777777" w:rsidTr="003D45BC">
        <w:trPr>
          <w:trHeight w:val="1944"/>
        </w:trPr>
        <w:tc>
          <w:tcPr>
            <w:tcW w:w="5670" w:type="dxa"/>
            <w:vMerge w:val="restart"/>
            <w:vAlign w:val="bottom"/>
          </w:tcPr>
          <w:p w14:paraId="60E58173" w14:textId="77777777" w:rsidR="003D45BC" w:rsidRDefault="003D45BC" w:rsidP="00110667">
            <w:pPr>
              <w:spacing w:line="240" w:lineRule="auto"/>
              <w:jc w:val="left"/>
            </w:pPr>
          </w:p>
        </w:tc>
        <w:tc>
          <w:tcPr>
            <w:tcW w:w="4536" w:type="dxa"/>
            <w:tcBorders>
              <w:bottom w:val="nil"/>
              <w:right w:val="nil"/>
            </w:tcBorders>
            <w:tcMar>
              <w:top w:w="2160" w:type="dxa"/>
              <w:left w:w="709" w:type="dxa"/>
            </w:tcMar>
            <w:vAlign w:val="bottom"/>
          </w:tcPr>
          <w:p w14:paraId="5FA40E6A" w14:textId="549EA4AB" w:rsidR="003D45BC" w:rsidRDefault="007F102D" w:rsidP="00110667">
            <w:pPr>
              <w:pStyle w:val="Subtitle"/>
            </w:pPr>
            <w:sdt>
              <w:sdtPr>
                <w:id w:val="1332017904"/>
                <w:placeholder>
                  <w:docPart w:val="0472D746542C44B9AABB9042EB18E2EA"/>
                </w:placeholder>
                <w:temporary/>
                <w:showingPlcHdr/>
                <w15:appearance w15:val="hidden"/>
              </w:sdtPr>
              <w:sdtEndPr/>
              <w:sdtContent>
                <w:r w:rsidR="003D45BC">
                  <w:t>You are invited to join</w:t>
                </w:r>
              </w:sdtContent>
            </w:sdt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33C9D917" w14:textId="77777777" w:rsidR="003D45BC" w:rsidRDefault="003D45BC" w:rsidP="00F234EC"/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14:paraId="619A265D" w14:textId="6679F69D" w:rsidR="003D45BC" w:rsidRDefault="003D45BC" w:rsidP="00F234EC"/>
        </w:tc>
        <w:tc>
          <w:tcPr>
            <w:tcW w:w="247" w:type="dxa"/>
            <w:tcBorders>
              <w:left w:val="nil"/>
              <w:bottom w:val="nil"/>
            </w:tcBorders>
          </w:tcPr>
          <w:p w14:paraId="71BEA3E9" w14:textId="77777777" w:rsidR="003D45BC" w:rsidRDefault="003D45BC" w:rsidP="00F234EC"/>
        </w:tc>
      </w:tr>
      <w:tr w:rsidR="003D45BC" w14:paraId="16344ABC" w14:textId="77777777" w:rsidTr="003D45BC">
        <w:trPr>
          <w:trHeight w:val="221"/>
        </w:trPr>
        <w:tc>
          <w:tcPr>
            <w:tcW w:w="5670" w:type="dxa"/>
            <w:vMerge/>
          </w:tcPr>
          <w:p w14:paraId="3FE68FB8" w14:textId="77777777"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 w:val="restart"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14:paraId="037B5A29" w14:textId="693F3FC6" w:rsidR="003D45BC" w:rsidRDefault="007F102D" w:rsidP="00C2165F">
            <w:pPr>
              <w:pStyle w:val="Title"/>
            </w:pPr>
            <w:sdt>
              <w:sdtPr>
                <w:id w:val="809451493"/>
                <w:placeholder>
                  <w:docPart w:val="E9D82233CB4E4CE2A18DB3F2F25D8C62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CB0691">
                  <w:t>Flora Persson</w:t>
                </w:r>
              </w:sdtContent>
            </w:sdt>
          </w:p>
          <w:p w14:paraId="0B2452B9" w14:textId="13E59578" w:rsidR="003D45BC" w:rsidRDefault="007F102D" w:rsidP="00C2165F">
            <w:pPr>
              <w:pStyle w:val="Title"/>
            </w:pPr>
            <w:sdt>
              <w:sdtPr>
                <w:id w:val="1087506180"/>
                <w:placeholder>
                  <w:docPart w:val="ED551BCE1A3D4F76B6BC002732B19C47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Kalle Astrom</w:t>
                </w:r>
              </w:sdtContent>
            </w:sdt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14:paraId="0B86449F" w14:textId="77777777" w:rsidR="003D45BC" w:rsidRDefault="003D45BC" w:rsidP="008E167C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14:paraId="39035131" w14:textId="22975576" w:rsidR="003D45BC" w:rsidRDefault="003D45BC" w:rsidP="008E167C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14:paraId="4F4E9EF0" w14:textId="77777777" w:rsidR="003D45BC" w:rsidRDefault="003D45BC" w:rsidP="008E167C">
            <w:pPr>
              <w:pStyle w:val="Heading4"/>
            </w:pPr>
          </w:p>
        </w:tc>
      </w:tr>
      <w:tr w:rsidR="003D45BC" w14:paraId="6096808D" w14:textId="77777777" w:rsidTr="003D45BC">
        <w:tc>
          <w:tcPr>
            <w:tcW w:w="5670" w:type="dxa"/>
            <w:vMerge/>
          </w:tcPr>
          <w:p w14:paraId="6F23D733" w14:textId="77777777"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14:paraId="4D03B59D" w14:textId="77777777" w:rsidR="003D45BC" w:rsidRDefault="003D45BC" w:rsidP="00F234EC"/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  <w:tcMar>
              <w:left w:w="0" w:type="dxa"/>
            </w:tcMar>
          </w:tcPr>
          <w:p w14:paraId="1EB64E76" w14:textId="3A4582E1" w:rsidR="003D45BC" w:rsidRPr="00AA0AD6" w:rsidRDefault="007F102D" w:rsidP="00AA0AD6">
            <w:pPr>
              <w:pStyle w:val="Heading1"/>
            </w:pPr>
            <w:sdt>
              <w:sdtPr>
                <w:id w:val="-1793353744"/>
                <w:placeholder>
                  <w:docPart w:val="7DA22ACF120D468898393434342F4384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14:paraId="52ECC6E1" w14:textId="77777777" w:rsidR="003D45BC" w:rsidRDefault="003D45BC" w:rsidP="00F234EC"/>
        </w:tc>
      </w:tr>
      <w:tr w:rsidR="003D45BC" w14:paraId="4865E999" w14:textId="77777777" w:rsidTr="003D45BC">
        <w:tc>
          <w:tcPr>
            <w:tcW w:w="5670" w:type="dxa"/>
            <w:vMerge/>
          </w:tcPr>
          <w:p w14:paraId="08CE80C3" w14:textId="77777777"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14:paraId="752E5CA7" w14:textId="77777777" w:rsidR="003D45BC" w:rsidRDefault="003D45BC" w:rsidP="00F234EC"/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14:paraId="0EA56C21" w14:textId="77777777" w:rsidR="003D45BC" w:rsidRDefault="003D45BC" w:rsidP="008E167C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14:paraId="7B31F265" w14:textId="34433BEA" w:rsidR="003D45BC" w:rsidRDefault="003D45BC" w:rsidP="008E167C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14:paraId="462D06AD" w14:textId="77777777" w:rsidR="003D45BC" w:rsidRDefault="003D45BC" w:rsidP="008E167C">
            <w:pPr>
              <w:pStyle w:val="Heading4"/>
            </w:pPr>
          </w:p>
        </w:tc>
      </w:tr>
      <w:tr w:rsidR="003D45BC" w14:paraId="4C0AB672" w14:textId="77777777" w:rsidTr="003D45BC">
        <w:trPr>
          <w:trHeight w:val="23"/>
        </w:trPr>
        <w:tc>
          <w:tcPr>
            <w:tcW w:w="5670" w:type="dxa"/>
            <w:vMerge/>
          </w:tcPr>
          <w:p w14:paraId="08BF68C1" w14:textId="77777777" w:rsidR="003D45BC" w:rsidRDefault="003D45BC" w:rsidP="00F234EC"/>
        </w:tc>
        <w:tc>
          <w:tcPr>
            <w:tcW w:w="5387" w:type="dxa"/>
            <w:gridSpan w:val="2"/>
            <w:tcBorders>
              <w:top w:val="nil"/>
              <w:bottom w:val="single" w:sz="4" w:space="0" w:color="F2F2F2" w:themeColor="background1" w:themeShade="F2"/>
              <w:right w:val="nil"/>
            </w:tcBorders>
            <w:tcMar>
              <w:top w:w="57" w:type="dxa"/>
              <w:bottom w:w="1531" w:type="dxa"/>
            </w:tcMar>
          </w:tcPr>
          <w:p w14:paraId="6C462507" w14:textId="26A03A09" w:rsidR="003D45BC" w:rsidRDefault="007F102D" w:rsidP="00B045F8">
            <w:pPr>
              <w:pStyle w:val="Heading2"/>
            </w:pPr>
            <w:sdt>
              <w:sdtPr>
                <w:id w:val="-971211847"/>
                <w:placeholder>
                  <w:docPart w:val="C53FBBF3B17C4E89950CBCA23D343192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top w:val="nil"/>
              <w:left w:val="nil"/>
              <w:bottom w:val="single" w:sz="4" w:space="0" w:color="F2F2F2" w:themeColor="background1" w:themeShade="F2"/>
              <w:right w:val="nil"/>
            </w:tcBorders>
          </w:tcPr>
          <w:p w14:paraId="5A075FC6" w14:textId="77777777" w:rsidR="003D45BC" w:rsidRDefault="003D45BC" w:rsidP="00F234EC"/>
        </w:tc>
        <w:tc>
          <w:tcPr>
            <w:tcW w:w="247" w:type="dxa"/>
            <w:tcBorders>
              <w:top w:val="nil"/>
              <w:left w:val="nil"/>
              <w:bottom w:val="single" w:sz="4" w:space="0" w:color="F2F2F2" w:themeColor="background1" w:themeShade="F2"/>
            </w:tcBorders>
          </w:tcPr>
          <w:p w14:paraId="67F20DDD" w14:textId="77777777" w:rsidR="003D45BC" w:rsidRDefault="003D45BC" w:rsidP="00F234EC"/>
        </w:tc>
      </w:tr>
      <w:tr w:rsidR="00C153AB" w14:paraId="4988A0B5" w14:textId="77777777" w:rsidTr="003D45BC">
        <w:trPr>
          <w:trHeight w:val="2052"/>
        </w:trPr>
        <w:tc>
          <w:tcPr>
            <w:tcW w:w="5670" w:type="dxa"/>
            <w:vMerge w:val="restart"/>
          </w:tcPr>
          <w:p w14:paraId="7AA9E27C" w14:textId="77777777" w:rsidR="00C153AB" w:rsidRDefault="00C153AB" w:rsidP="00852861"/>
        </w:tc>
        <w:tc>
          <w:tcPr>
            <w:tcW w:w="4536" w:type="dxa"/>
            <w:tcBorders>
              <w:bottom w:val="nil"/>
              <w:right w:val="nil"/>
            </w:tcBorders>
            <w:tcMar>
              <w:top w:w="2160" w:type="dxa"/>
              <w:left w:w="709" w:type="dxa"/>
            </w:tcMar>
            <w:vAlign w:val="bottom"/>
          </w:tcPr>
          <w:p w14:paraId="6262B6BE" w14:textId="77777777" w:rsidR="00C153AB" w:rsidRDefault="007F102D" w:rsidP="00110667">
            <w:pPr>
              <w:pStyle w:val="Subtitle"/>
            </w:pPr>
            <w:sdt>
              <w:sdtPr>
                <w:id w:val="-1510207785"/>
                <w:placeholder>
                  <w:docPart w:val="1328A3F5B52E42EDA0636E355D66D640"/>
                </w:placeholder>
                <w:temporary/>
                <w:showingPlcHdr/>
                <w15:appearance w15:val="hidden"/>
              </w:sdtPr>
              <w:sdtEndPr/>
              <w:sdtContent>
                <w:r w:rsidR="00C153AB">
                  <w:t>You are invited to join</w:t>
                </w:r>
              </w:sdtContent>
            </w:sdt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00096F12" w14:textId="77777777" w:rsidR="00C153AB" w:rsidRDefault="00C153AB" w:rsidP="00852861"/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14:paraId="04F6A311" w14:textId="77777777" w:rsidR="00C153AB" w:rsidRDefault="00C153AB" w:rsidP="00852861"/>
        </w:tc>
        <w:tc>
          <w:tcPr>
            <w:tcW w:w="247" w:type="dxa"/>
            <w:tcBorders>
              <w:left w:val="nil"/>
              <w:bottom w:val="nil"/>
            </w:tcBorders>
          </w:tcPr>
          <w:p w14:paraId="04DA6606" w14:textId="77777777" w:rsidR="00C153AB" w:rsidRDefault="00C153AB" w:rsidP="00852861"/>
        </w:tc>
      </w:tr>
      <w:tr w:rsidR="00C153AB" w14:paraId="25DE2EB7" w14:textId="77777777" w:rsidTr="003D45BC">
        <w:trPr>
          <w:trHeight w:val="221"/>
        </w:trPr>
        <w:tc>
          <w:tcPr>
            <w:tcW w:w="5670" w:type="dxa"/>
            <w:vMerge/>
          </w:tcPr>
          <w:p w14:paraId="198A0DB3" w14:textId="77777777"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 w:val="restart"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14:paraId="01B5C1E1" w14:textId="77777777" w:rsidR="00CB0691" w:rsidRDefault="007F102D" w:rsidP="00CB0691">
            <w:pPr>
              <w:pStyle w:val="Title"/>
            </w:pPr>
            <w:sdt>
              <w:sdtPr>
                <w:id w:val="-1658907758"/>
                <w:placeholder>
                  <w:docPart w:val="12789CB943F6495E92C785AECEE1A23E"/>
                </w:placeholder>
                <w:temporary/>
                <w:showingPlcHdr/>
                <w15:appearance w15:val="hidden"/>
              </w:sdtPr>
              <w:sdtEndPr/>
              <w:sdtContent>
                <w:r w:rsidR="00CB0691" w:rsidRPr="00CB0691">
                  <w:t>Flora Persson</w:t>
                </w:r>
              </w:sdtContent>
            </w:sdt>
          </w:p>
          <w:p w14:paraId="0664FB1C" w14:textId="77777777" w:rsidR="00C153AB" w:rsidRDefault="007F102D" w:rsidP="00852861">
            <w:pPr>
              <w:pStyle w:val="Title"/>
            </w:pPr>
            <w:sdt>
              <w:sdtPr>
                <w:id w:val="-1171412932"/>
                <w:placeholder>
                  <w:docPart w:val="353E178F7FCD484F89EE1A582CBA03E8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Kalle Astrom</w:t>
                </w:r>
              </w:sdtContent>
            </w:sdt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14:paraId="6B0224E8" w14:textId="77777777" w:rsidR="00C153AB" w:rsidRDefault="00C153AB" w:rsidP="00852861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14:paraId="4C4EB9EA" w14:textId="77777777"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14:paraId="033F1390" w14:textId="77777777" w:rsidR="00C153AB" w:rsidRDefault="00C153AB" w:rsidP="00852861">
            <w:pPr>
              <w:pStyle w:val="Heading4"/>
            </w:pPr>
          </w:p>
        </w:tc>
      </w:tr>
      <w:tr w:rsidR="00C153AB" w14:paraId="59D3895B" w14:textId="77777777" w:rsidTr="003D45BC">
        <w:tc>
          <w:tcPr>
            <w:tcW w:w="5670" w:type="dxa"/>
            <w:vMerge/>
          </w:tcPr>
          <w:p w14:paraId="57B2ED2F" w14:textId="77777777"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14:paraId="06421897" w14:textId="77777777" w:rsidR="00C153AB" w:rsidRDefault="00C153AB" w:rsidP="00852861"/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  <w:tcMar>
              <w:left w:w="0" w:type="dxa"/>
            </w:tcMar>
          </w:tcPr>
          <w:p w14:paraId="30B61DA4" w14:textId="77777777" w:rsidR="00C153AB" w:rsidRPr="00AA0AD6" w:rsidRDefault="007F102D" w:rsidP="00852861">
            <w:pPr>
              <w:pStyle w:val="Heading1"/>
            </w:pPr>
            <w:sdt>
              <w:sdtPr>
                <w:id w:val="1562676798"/>
                <w:placeholder>
                  <w:docPart w:val="481048F05AEB413291676A18DF7B8D3D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14:paraId="559BECAD" w14:textId="77777777" w:rsidR="00C153AB" w:rsidRDefault="00C153AB" w:rsidP="00852861"/>
        </w:tc>
      </w:tr>
      <w:tr w:rsidR="00C153AB" w14:paraId="3B50992E" w14:textId="77777777" w:rsidTr="003D45BC">
        <w:tc>
          <w:tcPr>
            <w:tcW w:w="5670" w:type="dxa"/>
            <w:vMerge/>
          </w:tcPr>
          <w:p w14:paraId="2349401A" w14:textId="77777777"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14:paraId="4C2CE954" w14:textId="77777777" w:rsidR="00C153AB" w:rsidRDefault="00C153AB" w:rsidP="00852861"/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14:paraId="72002B15" w14:textId="77777777" w:rsidR="00C153AB" w:rsidRDefault="00C153AB" w:rsidP="00852861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14:paraId="0B81B03B" w14:textId="77777777"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14:paraId="0952749E" w14:textId="77777777" w:rsidR="00C153AB" w:rsidRDefault="00C153AB" w:rsidP="00852861">
            <w:pPr>
              <w:pStyle w:val="Heading4"/>
            </w:pPr>
          </w:p>
        </w:tc>
      </w:tr>
      <w:tr w:rsidR="00C153AB" w14:paraId="3CFC4C07" w14:textId="77777777" w:rsidTr="003D45BC">
        <w:tc>
          <w:tcPr>
            <w:tcW w:w="5670" w:type="dxa"/>
            <w:vMerge/>
          </w:tcPr>
          <w:p w14:paraId="1E115400" w14:textId="77777777" w:rsidR="00C153AB" w:rsidRDefault="00C153AB" w:rsidP="00852861"/>
        </w:tc>
        <w:tc>
          <w:tcPr>
            <w:tcW w:w="5387" w:type="dxa"/>
            <w:gridSpan w:val="2"/>
            <w:tcBorders>
              <w:top w:val="nil"/>
              <w:right w:val="nil"/>
            </w:tcBorders>
            <w:tcMar>
              <w:top w:w="57" w:type="dxa"/>
              <w:bottom w:w="1531" w:type="dxa"/>
            </w:tcMar>
          </w:tcPr>
          <w:p w14:paraId="19D0591F" w14:textId="77777777" w:rsidR="00C153AB" w:rsidRDefault="007F102D" w:rsidP="00852861">
            <w:pPr>
              <w:pStyle w:val="Heading2"/>
            </w:pPr>
            <w:sdt>
              <w:sdtPr>
                <w:id w:val="935093704"/>
                <w:placeholder>
                  <w:docPart w:val="13010CB2EF554EFB956E49A7A1D0FE46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top w:val="nil"/>
              <w:left w:val="nil"/>
              <w:right w:val="nil"/>
            </w:tcBorders>
          </w:tcPr>
          <w:p w14:paraId="68F7BAEC" w14:textId="77777777" w:rsidR="00C153AB" w:rsidRDefault="00C153AB" w:rsidP="00852861"/>
        </w:tc>
        <w:tc>
          <w:tcPr>
            <w:tcW w:w="247" w:type="dxa"/>
            <w:tcBorders>
              <w:top w:val="nil"/>
              <w:left w:val="nil"/>
            </w:tcBorders>
          </w:tcPr>
          <w:p w14:paraId="02CAE693" w14:textId="77777777" w:rsidR="00C153AB" w:rsidRDefault="00C153AB" w:rsidP="00852861"/>
        </w:tc>
      </w:tr>
    </w:tbl>
    <w:p w14:paraId="3DF33B61" w14:textId="77777777" w:rsidR="006B41AB" w:rsidRDefault="006B41AB" w:rsidP="00212D17"/>
    <w:p w14:paraId="3095B74C" w14:textId="7AA59933" w:rsidR="006B41AB" w:rsidRDefault="006B41AB" w:rsidP="00212D17">
      <w:pPr>
        <w:sectPr w:rsidR="006B41AB" w:rsidSect="00F234EC">
          <w:pgSz w:w="12240" w:h="15840"/>
          <w:pgMar w:top="0" w:right="397" w:bottom="0" w:left="397" w:header="709" w:footer="709" w:gutter="0"/>
          <w:cols w:space="708"/>
          <w:docGrid w:linePitch="360"/>
        </w:sectPr>
      </w:pPr>
    </w:p>
    <w:p w14:paraId="4B06735F" w14:textId="3AF8CD5C" w:rsidR="008E167C" w:rsidRDefault="00443A4F" w:rsidP="00F234E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4E2A603" wp14:editId="42CB0D3C">
                <wp:simplePos x="0" y="0"/>
                <wp:positionH relativeFrom="column">
                  <wp:posOffset>-4445</wp:posOffset>
                </wp:positionH>
                <wp:positionV relativeFrom="paragraph">
                  <wp:posOffset>1057275</wp:posOffset>
                </wp:positionV>
                <wp:extent cx="6382800" cy="8589600"/>
                <wp:effectExtent l="0" t="0" r="0" b="2540"/>
                <wp:wrapNone/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2800" cy="8589600"/>
                          <a:chOff x="0" y="0"/>
                          <a:chExt cx="6381750" cy="8589010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29175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783907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Picture 28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301942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E0793B" id="Group 16" o:spid="_x0000_s1026" style="position:absolute;margin-left:-.35pt;margin-top:83.25pt;width:502.6pt;height:676.35pt;z-index:-251653120;mso-width-relative:margin;mso-height-relative:margin" coordsize="63817,85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">
                <v:shape id="Picture 24" o:spid="_x0000_s1027" type="#_x0000_t75" alt="Abstract flower pattern" style="position:absolute;top:48291;width:20110;height:1592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">
                  <v:imagedata r:id="rId15" o:title="Abstract flower pattern"/>
                </v:shape>
                <v:shape id="Picture 25" o:spid="_x0000_s1028" type="#_x0000_t75" alt="Abstract flower pattern" style="position:absolute;left:47910;top:78390;width:15907;height:7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">
                  <v:imagedata r:id="rId16" o:title="Abstract flower pattern"/>
                </v:shape>
                <v:shape id="Picture 28" o:spid="_x0000_s1029" type="#_x0000_t75" alt="Abstract flower pattern" style="position:absolute;width:20110;height:1591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">
                  <v:imagedata r:id="rId15" o:title="Abstract flower pattern"/>
                </v:shape>
                <v:shape id="Picture 29" o:spid="_x0000_s1030" type="#_x0000_t75" alt="Abstract flower pattern" style="position:absolute;left:47910;top:30194;width:15907;height:7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">
                  <v:imagedata r:id="rId16" o:title="Abstract flower pattern"/>
                </v:shape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8"/>
        <w:gridCol w:w="5718"/>
      </w:tblGrid>
      <w:tr w:rsidR="008E167C" w14:paraId="07ADB972" w14:textId="77777777" w:rsidTr="00FE2FBC">
        <w:tc>
          <w:tcPr>
            <w:tcW w:w="5718" w:type="dxa"/>
          </w:tcPr>
          <w:p w14:paraId="652E2D46" w14:textId="527DB0E9" w:rsidR="008E167C" w:rsidRDefault="008E167C" w:rsidP="00F234EC"/>
        </w:tc>
        <w:tc>
          <w:tcPr>
            <w:tcW w:w="5718" w:type="dxa"/>
            <w:tcMar>
              <w:top w:w="964" w:type="dxa"/>
              <w:bottom w:w="1814" w:type="dxa"/>
            </w:tcMar>
          </w:tcPr>
          <w:p w14:paraId="5A559D57" w14:textId="40D4388A" w:rsidR="008E167C" w:rsidRDefault="007F102D" w:rsidP="00F234EC">
            <w:sdt>
              <w:sdtPr>
                <w:rPr>
                  <w:rStyle w:val="Emphasis"/>
                </w:rPr>
                <w:id w:val="-94871910"/>
                <w:placeholder>
                  <w:docPart w:val="E576C798BB6C4B0C97A55A0AC619269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82513297"/>
                <w:placeholder>
                  <w:docPart w:val="B7560CB9F296473482CD680FD6D6A092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Parents</w:t>
                </w:r>
              </w:sdtContent>
            </w:sdt>
          </w:p>
          <w:p w14:paraId="066AD4D6" w14:textId="6B6D0AFF" w:rsidR="008E167C" w:rsidRDefault="007F102D" w:rsidP="00F234EC">
            <w:sdt>
              <w:sdtPr>
                <w:id w:val="1124280438"/>
                <w:placeholder>
                  <w:docPart w:val="81C3DD9C763B482FB65266B20EB42DE4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quest the honor of Your Presence</w:t>
                </w:r>
              </w:sdtContent>
            </w:sdt>
          </w:p>
          <w:p w14:paraId="05FDB2E2" w14:textId="31A581D1" w:rsidR="008E167C" w:rsidRDefault="007F102D" w:rsidP="00F234EC">
            <w:sdt>
              <w:sdtPr>
                <w:id w:val="-1763285117"/>
                <w:placeholder>
                  <w:docPart w:val="61B20C95D7FB43CCABF36EB816A80EFA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the marriage of</w:t>
                </w:r>
              </w:sdtContent>
            </w:sdt>
          </w:p>
          <w:p w14:paraId="5F3A8EE8" w14:textId="74528E80" w:rsidR="008E167C" w:rsidRDefault="007F102D" w:rsidP="008E167C">
            <w:pPr>
              <w:pStyle w:val="Heading3"/>
            </w:pPr>
            <w:sdt>
              <w:sdtPr>
                <w:id w:val="-511219051"/>
                <w:placeholder>
                  <w:docPart w:val="8C4B2E9922A54C61A8B4F3FD224C9EC5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Name</w:t>
                </w:r>
              </w:sdtContent>
            </w:sdt>
          </w:p>
          <w:p w14:paraId="7CB3C14F" w14:textId="1D3C72F3" w:rsidR="008E167C" w:rsidRDefault="007F102D" w:rsidP="00F234EC">
            <w:sdt>
              <w:sdtPr>
                <w:id w:val="-921568015"/>
                <w:placeholder>
                  <w:docPart w:val="F90CD91307A6424483FFFF43432DDA37"/>
                </w:placeholder>
                <w:temporary/>
                <w:showingPlcHdr/>
                <w15:appearance w15:val="hidden"/>
              </w:sdtPr>
              <w:sdtEndPr/>
              <w:sdtContent>
                <w:r w:rsidR="008E167C">
                  <w:t>To</w:t>
                </w:r>
              </w:sdtContent>
            </w:sdt>
          </w:p>
          <w:p w14:paraId="3392B386" w14:textId="77777777" w:rsidR="008E167C" w:rsidRDefault="007F102D" w:rsidP="008E167C">
            <w:pPr>
              <w:pStyle w:val="Heading3"/>
            </w:pPr>
            <w:sdt>
              <w:sdtPr>
                <w:id w:val="-179744494"/>
                <w:placeholder>
                  <w:docPart w:val="296850C9CD8F40D29665FC2FB0C50E1C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Name</w:t>
                </w:r>
              </w:sdtContent>
            </w:sdt>
          </w:p>
          <w:p w14:paraId="6A03240A" w14:textId="77777777" w:rsidR="008E167C" w:rsidRDefault="007F102D" w:rsidP="008E167C">
            <w:sdt>
              <w:sdtPr>
                <w:id w:val="773291376"/>
                <w:placeholder>
                  <w:docPart w:val="C4C2FBB7FC3140E2BD7B5BA24D239021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Child of</w:t>
                </w:r>
              </w:sdtContent>
            </w:sdt>
          </w:p>
          <w:p w14:paraId="64935385" w14:textId="77777777" w:rsidR="008E167C" w:rsidRDefault="007F102D" w:rsidP="008E167C">
            <w:sdt>
              <w:sdtPr>
                <w:rPr>
                  <w:rStyle w:val="Emphasis"/>
                </w:rPr>
                <w:id w:val="722796485"/>
                <w:placeholder>
                  <w:docPart w:val="ECBEABDCBCBE4B85A7D5FD39CEFC53B8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662925396"/>
                <w:placeholder>
                  <w:docPart w:val="93AC6E759C3F48A5A278797860E6CA5D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Parents</w:t>
                </w:r>
              </w:sdtContent>
            </w:sdt>
          </w:p>
          <w:p w14:paraId="78DD79B7" w14:textId="226A3F90" w:rsidR="008E167C" w:rsidRDefault="007F102D" w:rsidP="008E167C">
            <w:pPr>
              <w:pStyle w:val="Heading4"/>
            </w:pPr>
            <w:sdt>
              <w:sdtPr>
                <w:id w:val="-257369758"/>
                <w:placeholder>
                  <w:docPart w:val="78814EA4A0614E20A1D7B3762675F137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Saturday the Twenty-First of June</w:t>
                </w:r>
              </w:sdtContent>
            </w:sdt>
          </w:p>
          <w:p w14:paraId="4EBB8E39" w14:textId="1E35C69B" w:rsidR="008E167C" w:rsidRDefault="007F102D" w:rsidP="008E167C">
            <w:pPr>
              <w:pStyle w:val="Heading4"/>
            </w:pPr>
            <w:sdt>
              <w:sdtPr>
                <w:id w:val="-457873278"/>
                <w:placeholder>
                  <w:docPart w:val="41004CF72314436A921830D01FFB6D6C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Two thousand and [Year]</w:t>
                </w:r>
              </w:sdtContent>
            </w:sdt>
          </w:p>
          <w:p w14:paraId="6E67ABCE" w14:textId="10395103" w:rsidR="008E167C" w:rsidRDefault="007F102D" w:rsidP="008E167C">
            <w:pPr>
              <w:pStyle w:val="Heading4"/>
            </w:pPr>
            <w:sdt>
              <w:sdtPr>
                <w:id w:val="1696112576"/>
                <w:placeholder>
                  <w:docPart w:val="BF0D0F0D7BA548CE8E87DFD613FEE0BC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Eleven O’clock in the morning</w:t>
                </w:r>
              </w:sdtContent>
            </w:sdt>
          </w:p>
          <w:p w14:paraId="3E35D289" w14:textId="3DEADE40" w:rsidR="008E167C" w:rsidRDefault="007F102D" w:rsidP="008E167C">
            <w:pPr>
              <w:pStyle w:val="Heading4"/>
            </w:pPr>
            <w:sdt>
              <w:sdtPr>
                <w:id w:val="862018325"/>
                <w:placeholder>
                  <w:docPart w:val="B02F104E49FB4379A3CE93673ED05447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Location City, State.</w:t>
                </w:r>
              </w:sdtContent>
            </w:sdt>
          </w:p>
          <w:p w14:paraId="378BC267" w14:textId="3CDDB8A8" w:rsidR="008E167C" w:rsidRDefault="007F102D" w:rsidP="008E167C">
            <w:pPr>
              <w:pStyle w:val="Heading4"/>
            </w:pPr>
            <w:sdt>
              <w:sdtPr>
                <w:id w:val="1452515263"/>
                <w:placeholder>
                  <w:docPart w:val="1A92A09059EA4366A0B0F858BB8380B3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ception to Follow</w:t>
                </w:r>
              </w:sdtContent>
            </w:sdt>
          </w:p>
        </w:tc>
      </w:tr>
      <w:tr w:rsidR="008E167C" w14:paraId="14769154" w14:textId="77777777" w:rsidTr="00FE2FBC">
        <w:tc>
          <w:tcPr>
            <w:tcW w:w="5718" w:type="dxa"/>
          </w:tcPr>
          <w:p w14:paraId="2EAFFD97" w14:textId="736F2265" w:rsidR="008E167C" w:rsidRDefault="008E167C" w:rsidP="00F234EC"/>
        </w:tc>
        <w:tc>
          <w:tcPr>
            <w:tcW w:w="5718" w:type="dxa"/>
            <w:tcMar>
              <w:top w:w="964" w:type="dxa"/>
              <w:bottom w:w="1814" w:type="dxa"/>
            </w:tcMar>
          </w:tcPr>
          <w:p w14:paraId="6B013E74" w14:textId="52A0A46D" w:rsidR="00471272" w:rsidRDefault="007F102D" w:rsidP="00471272">
            <w:sdt>
              <w:sdtPr>
                <w:rPr>
                  <w:rStyle w:val="Emphasis"/>
                </w:rPr>
                <w:id w:val="1246458850"/>
                <w:placeholder>
                  <w:docPart w:val="9B11384D97C64641BDA0235E5159799C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314415808"/>
                <w:placeholder>
                  <w:docPart w:val="8521D302C2BF4CE69444F2C3C51FCB56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Parents</w:t>
                </w:r>
              </w:sdtContent>
            </w:sdt>
          </w:p>
          <w:p w14:paraId="29C5E20D" w14:textId="77777777" w:rsidR="00471272" w:rsidRDefault="007F102D" w:rsidP="00471272">
            <w:sdt>
              <w:sdtPr>
                <w:id w:val="-1745180150"/>
                <w:placeholder>
                  <w:docPart w:val="7759409721B240C09688AA014035E05D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quest the honor of Your Presence</w:t>
                </w:r>
              </w:sdtContent>
            </w:sdt>
          </w:p>
          <w:p w14:paraId="277DD495" w14:textId="77777777" w:rsidR="00471272" w:rsidRDefault="007F102D" w:rsidP="00471272">
            <w:sdt>
              <w:sdtPr>
                <w:id w:val="-1216966526"/>
                <w:placeholder>
                  <w:docPart w:val="7D45F8264222448B8626F4C7377459D5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the marriage of</w:t>
                </w:r>
              </w:sdtContent>
            </w:sdt>
          </w:p>
          <w:p w14:paraId="21511306" w14:textId="77777777" w:rsidR="00471272" w:rsidRDefault="007F102D" w:rsidP="00471272">
            <w:pPr>
              <w:pStyle w:val="Heading3"/>
            </w:pPr>
            <w:sdt>
              <w:sdtPr>
                <w:id w:val="765186971"/>
                <w:placeholder>
                  <w:docPart w:val="418326E1ACFD44B4BC5504B26611E8BB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Name</w:t>
                </w:r>
              </w:sdtContent>
            </w:sdt>
          </w:p>
          <w:p w14:paraId="3E539E2D" w14:textId="77777777" w:rsidR="00471272" w:rsidRDefault="007F102D" w:rsidP="00471272">
            <w:sdt>
              <w:sdtPr>
                <w:id w:val="1107159938"/>
                <w:placeholder>
                  <w:docPart w:val="B327C08A67C04CA69BDBA5ACDA41D7C2"/>
                </w:placeholder>
                <w:temporary/>
                <w:showingPlcHdr/>
                <w15:appearance w15:val="hidden"/>
              </w:sdtPr>
              <w:sdtEndPr/>
              <w:sdtContent>
                <w:r w:rsidR="00471272">
                  <w:t>To</w:t>
                </w:r>
              </w:sdtContent>
            </w:sdt>
          </w:p>
          <w:p w14:paraId="28E80BC0" w14:textId="77777777" w:rsidR="00471272" w:rsidRDefault="007F102D" w:rsidP="00471272">
            <w:pPr>
              <w:pStyle w:val="Heading3"/>
            </w:pPr>
            <w:sdt>
              <w:sdtPr>
                <w:id w:val="1422532860"/>
                <w:placeholder>
                  <w:docPart w:val="BC00432A5C314B509FA7DC34D5688607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Name</w:t>
                </w:r>
              </w:sdtContent>
            </w:sdt>
          </w:p>
          <w:p w14:paraId="691791B3" w14:textId="77777777" w:rsidR="00471272" w:rsidRDefault="007F102D" w:rsidP="00471272">
            <w:sdt>
              <w:sdtPr>
                <w:id w:val="-1443532046"/>
                <w:placeholder>
                  <w:docPart w:val="E53891E5C17C4509B16265D7DAE6FD89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Child of</w:t>
                </w:r>
              </w:sdtContent>
            </w:sdt>
          </w:p>
          <w:p w14:paraId="483D6EC5" w14:textId="0AB52B31" w:rsidR="00471272" w:rsidRDefault="007F102D" w:rsidP="00471272">
            <w:sdt>
              <w:sdtPr>
                <w:rPr>
                  <w:rStyle w:val="Emphasis"/>
                </w:rPr>
                <w:id w:val="-168488054"/>
                <w:placeholder>
                  <w:docPart w:val="6EA07BF4A7F443A685597CAF8D14A0BB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695387178"/>
                <w:placeholder>
                  <w:docPart w:val="F91F98ED558E4BCF9570909CD3E81AB9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Parents</w:t>
                </w:r>
              </w:sdtContent>
            </w:sdt>
          </w:p>
          <w:p w14:paraId="77CF673C" w14:textId="26F964CD" w:rsidR="00471272" w:rsidRDefault="007F102D" w:rsidP="00471272">
            <w:pPr>
              <w:pStyle w:val="Heading4"/>
            </w:pPr>
            <w:sdt>
              <w:sdtPr>
                <w:id w:val="-722446093"/>
                <w:placeholder>
                  <w:docPart w:val="D87CF2C1D0C8497BB27E864128F02DCF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Saturday the Twenty-First of June</w:t>
                </w:r>
              </w:sdtContent>
            </w:sdt>
          </w:p>
          <w:p w14:paraId="6AB869AC" w14:textId="1631940C" w:rsidR="00471272" w:rsidRDefault="007F102D" w:rsidP="00471272">
            <w:pPr>
              <w:pStyle w:val="Heading4"/>
            </w:pPr>
            <w:sdt>
              <w:sdtPr>
                <w:id w:val="-1498112971"/>
                <w:placeholder>
                  <w:docPart w:val="E45FE43513074E7AA4447E1A9E814CB6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Two thousand and [Year]</w:t>
                </w:r>
              </w:sdtContent>
            </w:sdt>
          </w:p>
          <w:p w14:paraId="3FBAD582" w14:textId="56FCCC77" w:rsidR="00471272" w:rsidRDefault="007F102D" w:rsidP="00471272">
            <w:pPr>
              <w:pStyle w:val="Heading4"/>
            </w:pPr>
            <w:sdt>
              <w:sdtPr>
                <w:id w:val="-28953411"/>
                <w:placeholder>
                  <w:docPart w:val="4A6E1FC10661471B8EF2CAE9DD6A5C0F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Eleven O’clock in the morning</w:t>
                </w:r>
              </w:sdtContent>
            </w:sdt>
          </w:p>
          <w:p w14:paraId="7D9DB6E3" w14:textId="61FCDCBD" w:rsidR="00471272" w:rsidRDefault="007F102D" w:rsidP="00471272">
            <w:pPr>
              <w:pStyle w:val="Heading4"/>
            </w:pPr>
            <w:sdt>
              <w:sdtPr>
                <w:id w:val="-1793595833"/>
                <w:placeholder>
                  <w:docPart w:val="212FD2BA5622433FBEA4CEB68E2C33AB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Location City, State.</w:t>
                </w:r>
              </w:sdtContent>
            </w:sdt>
          </w:p>
          <w:p w14:paraId="30A06605" w14:textId="267E1A6D" w:rsidR="008E167C" w:rsidRDefault="007F102D" w:rsidP="00471272">
            <w:pPr>
              <w:pStyle w:val="Heading4"/>
            </w:pPr>
            <w:sdt>
              <w:sdtPr>
                <w:id w:val="-1423560850"/>
                <w:placeholder>
                  <w:docPart w:val="CED6E6ED3F6D41D9B39AB289809AB44C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ception to Follow</w:t>
                </w:r>
              </w:sdtContent>
            </w:sdt>
          </w:p>
        </w:tc>
      </w:tr>
    </w:tbl>
    <w:p w14:paraId="00B9AEC2" w14:textId="1F9ED7D4" w:rsidR="005A20B8" w:rsidRDefault="005A20B8" w:rsidP="00471272">
      <w:pPr>
        <w:jc w:val="both"/>
      </w:pPr>
    </w:p>
    <w:sectPr w:rsidR="005A20B8" w:rsidSect="00F234EC">
      <w:pgSz w:w="12240" w:h="15840"/>
      <w:pgMar w:top="0" w:right="397" w:bottom="0" w:left="3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17057" w14:textId="77777777" w:rsidR="007F102D" w:rsidRDefault="007F102D" w:rsidP="001F180F">
      <w:pPr>
        <w:spacing w:line="240" w:lineRule="auto"/>
      </w:pPr>
      <w:r>
        <w:separator/>
      </w:r>
    </w:p>
  </w:endnote>
  <w:endnote w:type="continuationSeparator" w:id="0">
    <w:p w14:paraId="46450091" w14:textId="77777777" w:rsidR="007F102D" w:rsidRDefault="007F102D" w:rsidP="001F1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panose1 w:val="020B0304020202020204"/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1EA60" w14:textId="77777777" w:rsidR="007F102D" w:rsidRDefault="007F102D" w:rsidP="001F180F">
      <w:pPr>
        <w:spacing w:line="240" w:lineRule="auto"/>
      </w:pPr>
      <w:r>
        <w:separator/>
      </w:r>
    </w:p>
  </w:footnote>
  <w:footnote w:type="continuationSeparator" w:id="0">
    <w:p w14:paraId="55196AF3" w14:textId="77777777" w:rsidR="007F102D" w:rsidRDefault="007F102D" w:rsidP="001F180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formsDesign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Y3N7GwNDKyMDRU0lEKTi0uzszPAykwrgUAeYz+jSwAAAA="/>
  </w:docVars>
  <w:rsids>
    <w:rsidRoot w:val="00FF4B19"/>
    <w:rsid w:val="00065634"/>
    <w:rsid w:val="000D6415"/>
    <w:rsid w:val="00110667"/>
    <w:rsid w:val="00127AD2"/>
    <w:rsid w:val="001A00A1"/>
    <w:rsid w:val="001F180F"/>
    <w:rsid w:val="00212D17"/>
    <w:rsid w:val="00300B59"/>
    <w:rsid w:val="00397CE6"/>
    <w:rsid w:val="003D45BC"/>
    <w:rsid w:val="00430102"/>
    <w:rsid w:val="00443A4F"/>
    <w:rsid w:val="00471272"/>
    <w:rsid w:val="005A20B8"/>
    <w:rsid w:val="005F4892"/>
    <w:rsid w:val="006B41AB"/>
    <w:rsid w:val="006B5C2A"/>
    <w:rsid w:val="007F102D"/>
    <w:rsid w:val="008260FC"/>
    <w:rsid w:val="008C4A44"/>
    <w:rsid w:val="008E167C"/>
    <w:rsid w:val="008E51C0"/>
    <w:rsid w:val="008F1D6E"/>
    <w:rsid w:val="009543A8"/>
    <w:rsid w:val="009B0C03"/>
    <w:rsid w:val="00A75A3F"/>
    <w:rsid w:val="00A86B4F"/>
    <w:rsid w:val="00AA0AD6"/>
    <w:rsid w:val="00B045F8"/>
    <w:rsid w:val="00B431F5"/>
    <w:rsid w:val="00BF7FC3"/>
    <w:rsid w:val="00C153AB"/>
    <w:rsid w:val="00C2165F"/>
    <w:rsid w:val="00C51747"/>
    <w:rsid w:val="00C66005"/>
    <w:rsid w:val="00CB0691"/>
    <w:rsid w:val="00D01C29"/>
    <w:rsid w:val="00D06593"/>
    <w:rsid w:val="00E208D9"/>
    <w:rsid w:val="00E63394"/>
    <w:rsid w:val="00F234EC"/>
    <w:rsid w:val="00F5114C"/>
    <w:rsid w:val="00F926A9"/>
    <w:rsid w:val="00FD2B5E"/>
    <w:rsid w:val="00FE2FBC"/>
    <w:rsid w:val="00FF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09C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01C29"/>
  </w:style>
  <w:style w:type="paragraph" w:styleId="Heading1">
    <w:name w:val="heading 1"/>
    <w:basedOn w:val="Normal"/>
    <w:next w:val="Normal"/>
    <w:link w:val="Heading1Char"/>
    <w:uiPriority w:val="9"/>
    <w:qFormat/>
    <w:rsid w:val="00AA0AD6"/>
    <w:pPr>
      <w:keepNext/>
      <w:keepLines/>
      <w:spacing w:line="240" w:lineRule="auto"/>
      <w:outlineLvl w:val="0"/>
    </w:pPr>
    <w:rPr>
      <w:rFonts w:eastAsiaTheme="majorEastAsia" w:cstheme="majorBidi"/>
      <w:sz w:val="7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45F8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7C"/>
    <w:pPr>
      <w:keepNext/>
      <w:keepLines/>
      <w:outlineLvl w:val="2"/>
    </w:pPr>
    <w:rPr>
      <w:rFonts w:asciiTheme="majorHAnsi" w:eastAsiaTheme="majorEastAsia" w:hAnsiTheme="majorHAnsi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7C"/>
    <w:pPr>
      <w:keepNext/>
      <w:keepLines/>
      <w:spacing w:line="240" w:lineRule="auto"/>
      <w:outlineLvl w:val="3"/>
    </w:pPr>
    <w:rPr>
      <w:rFonts w:eastAsiaTheme="majorEastAsia" w:cstheme="majorBidi"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1C29"/>
  </w:style>
  <w:style w:type="paragraph" w:styleId="Footer">
    <w:name w:val="footer"/>
    <w:basedOn w:val="Normal"/>
    <w:link w:val="Foot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1C29"/>
  </w:style>
  <w:style w:type="table" w:styleId="TableGrid">
    <w:name w:val="Table Grid"/>
    <w:basedOn w:val="TableNormal"/>
    <w:uiPriority w:val="39"/>
    <w:rsid w:val="00F234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2165F"/>
    <w:pPr>
      <w:numPr>
        <w:ilvl w:val="1"/>
      </w:numPr>
      <w:spacing w:line="240" w:lineRule="auto"/>
      <w:jc w:val="left"/>
    </w:pPr>
    <w:rPr>
      <w:rFonts w:asciiTheme="majorHAnsi" w:eastAsiaTheme="minorEastAsia" w:hAnsiTheme="majorHAnsi"/>
      <w:b/>
      <w:caps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2165F"/>
    <w:rPr>
      <w:rFonts w:asciiTheme="majorHAnsi" w:eastAsiaTheme="minorEastAsia" w:hAnsiTheme="majorHAnsi"/>
      <w:b/>
      <w:caps/>
      <w:sz w:val="18"/>
    </w:rPr>
  </w:style>
  <w:style w:type="character" w:styleId="PlaceholderText">
    <w:name w:val="Placeholder Text"/>
    <w:basedOn w:val="DefaultParagraphFont"/>
    <w:uiPriority w:val="99"/>
    <w:semiHidden/>
    <w:rsid w:val="00C216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A0AD6"/>
    <w:pPr>
      <w:spacing w:line="240" w:lineRule="auto"/>
      <w:contextualSpacing/>
      <w:jc w:val="left"/>
    </w:pPr>
    <w:rPr>
      <w:rFonts w:eastAsiaTheme="majorEastAsia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AD6"/>
    <w:rPr>
      <w:rFonts w:eastAsiaTheme="majorEastAsia" w:cstheme="majorBidi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A0AD6"/>
    <w:rPr>
      <w:rFonts w:eastAsiaTheme="majorEastAsia" w:cstheme="majorBidi"/>
      <w:sz w:val="7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45F8"/>
    <w:rPr>
      <w:rFonts w:asciiTheme="majorHAnsi" w:eastAsiaTheme="majorEastAsia" w:hAnsiTheme="majorHAnsi" w:cstheme="majorBidi"/>
      <w:szCs w:val="26"/>
    </w:rPr>
  </w:style>
  <w:style w:type="character" w:styleId="Emphasis">
    <w:name w:val="Emphasis"/>
    <w:basedOn w:val="DefaultParagraphFont"/>
    <w:uiPriority w:val="20"/>
    <w:qFormat/>
    <w:rsid w:val="008E167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E167C"/>
    <w:rPr>
      <w:rFonts w:asciiTheme="majorHAnsi" w:eastAsiaTheme="majorEastAsia" w:hAnsiTheme="majorHAnsi" w:cstheme="majorBidi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167C"/>
    <w:rPr>
      <w:rFonts w:eastAsiaTheme="majorEastAsia" w:cstheme="majorBidi"/>
      <w:i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576C798BB6C4B0C97A55A0AC6192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04561-CDC1-4B1D-BAF8-5E587DACD722}"/>
      </w:docPartPr>
      <w:docPartBody>
        <w:p w:rsidR="004900EB" w:rsidRDefault="004A2356" w:rsidP="004A2356">
          <w:pPr>
            <w:pStyle w:val="E576C798BB6C4B0C97A55A0AC61926973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81C3DD9C763B482FB65266B20EB42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42825-7B9E-4D04-99B3-3E5EDEE626E8}"/>
      </w:docPartPr>
      <w:docPartBody>
        <w:p w:rsidR="004900EB" w:rsidRDefault="004A2356" w:rsidP="00B71B0D">
          <w:pPr>
            <w:pStyle w:val="81C3DD9C763B482FB65266B20EB42DE4"/>
          </w:pPr>
          <w:r w:rsidRPr="008E167C">
            <w:t>Request the honor of Your Presence</w:t>
          </w:r>
        </w:p>
      </w:docPartBody>
    </w:docPart>
    <w:docPart>
      <w:docPartPr>
        <w:name w:val="61B20C95D7FB43CCABF36EB816A80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35042-CC8A-4324-BBF8-255AD6D3C115}"/>
      </w:docPartPr>
      <w:docPartBody>
        <w:p w:rsidR="004900EB" w:rsidRDefault="004A2356" w:rsidP="00B71B0D">
          <w:pPr>
            <w:pStyle w:val="61B20C95D7FB43CCABF36EB816A80EFA"/>
          </w:pPr>
          <w:r w:rsidRPr="008E167C">
            <w:t>At the marriage of</w:t>
          </w:r>
        </w:p>
      </w:docPartBody>
    </w:docPart>
    <w:docPart>
      <w:docPartPr>
        <w:name w:val="8C4B2E9922A54C61A8B4F3FD224C9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2DBF6-9D75-4E83-ADE5-05016DCC863F}"/>
      </w:docPartPr>
      <w:docPartBody>
        <w:p w:rsidR="004900EB" w:rsidRDefault="004A2356" w:rsidP="00B71B0D">
          <w:pPr>
            <w:pStyle w:val="8C4B2E9922A54C61A8B4F3FD224C9EC5"/>
          </w:pPr>
          <w:r w:rsidRPr="008E167C">
            <w:t>Partner’s Name</w:t>
          </w:r>
        </w:p>
      </w:docPartBody>
    </w:docPart>
    <w:docPart>
      <w:docPartPr>
        <w:name w:val="F90CD91307A6424483FFFF43432DD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BF65A-5094-4777-9BB1-CABC79EEA55E}"/>
      </w:docPartPr>
      <w:docPartBody>
        <w:p w:rsidR="004900EB" w:rsidRDefault="004A2356" w:rsidP="00B71B0D">
          <w:pPr>
            <w:pStyle w:val="F90CD91307A6424483FFFF43432DDA37"/>
          </w:pPr>
          <w:r>
            <w:t>To</w:t>
          </w:r>
        </w:p>
      </w:docPartBody>
    </w:docPart>
    <w:docPart>
      <w:docPartPr>
        <w:name w:val="C4C2FBB7FC3140E2BD7B5BA24D239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03816-A621-42AC-9674-CCE8D8FF86A5}"/>
      </w:docPartPr>
      <w:docPartBody>
        <w:p w:rsidR="004900EB" w:rsidRDefault="004A2356" w:rsidP="00B71B0D">
          <w:pPr>
            <w:pStyle w:val="C4C2FBB7FC3140E2BD7B5BA24D239021"/>
          </w:pPr>
          <w:r w:rsidRPr="008E167C">
            <w:t>Child of</w:t>
          </w:r>
        </w:p>
      </w:docPartBody>
    </w:docPart>
    <w:docPart>
      <w:docPartPr>
        <w:name w:val="B7560CB9F296473482CD680FD6D6A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0BD67-8209-428D-94E5-8F13B0BB5ADD}"/>
      </w:docPartPr>
      <w:docPartBody>
        <w:p w:rsidR="004900EB" w:rsidRDefault="004A2356" w:rsidP="00B71B0D">
          <w:pPr>
            <w:pStyle w:val="B7560CB9F296473482CD680FD6D6A092"/>
          </w:pPr>
          <w:r w:rsidRPr="008E167C">
            <w:t>Partner’s Parents</w:t>
          </w:r>
        </w:p>
      </w:docPartBody>
    </w:docPart>
    <w:docPart>
      <w:docPartPr>
        <w:name w:val="296850C9CD8F40D29665FC2FB0C50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04346-2DAE-4A8A-A711-DDF495AEC8FF}"/>
      </w:docPartPr>
      <w:docPartBody>
        <w:p w:rsidR="004900EB" w:rsidRDefault="004A2356" w:rsidP="00B71B0D">
          <w:pPr>
            <w:pStyle w:val="296850C9CD8F40D29665FC2FB0C50E1C"/>
          </w:pPr>
          <w:r w:rsidRPr="008E167C">
            <w:t>Partner’s Name</w:t>
          </w:r>
        </w:p>
      </w:docPartBody>
    </w:docPart>
    <w:docPart>
      <w:docPartPr>
        <w:name w:val="ECBEABDCBCBE4B85A7D5FD39CEFC5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30432-554F-4E12-8EA4-240F5C6276BD}"/>
      </w:docPartPr>
      <w:docPartBody>
        <w:p w:rsidR="004900EB" w:rsidRDefault="004A2356" w:rsidP="004A2356">
          <w:pPr>
            <w:pStyle w:val="ECBEABDCBCBE4B85A7D5FD39CEFC53B83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93AC6E759C3F48A5A278797860E6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6701C-89EB-4ADB-88A7-7BA632A9326B}"/>
      </w:docPartPr>
      <w:docPartBody>
        <w:p w:rsidR="004900EB" w:rsidRDefault="004A2356" w:rsidP="00B71B0D">
          <w:pPr>
            <w:pStyle w:val="93AC6E759C3F48A5A278797860E6CA5D"/>
          </w:pPr>
          <w:r w:rsidRPr="008E167C">
            <w:t>Partner’s Parents</w:t>
          </w:r>
        </w:p>
      </w:docPartBody>
    </w:docPart>
    <w:docPart>
      <w:docPartPr>
        <w:name w:val="78814EA4A0614E20A1D7B3762675F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DAEFF-FC2B-4558-9F5E-2F1320B812BB}"/>
      </w:docPartPr>
      <w:docPartBody>
        <w:p w:rsidR="004900EB" w:rsidRDefault="004A2356" w:rsidP="00B71B0D">
          <w:pPr>
            <w:pStyle w:val="78814EA4A0614E20A1D7B3762675F137"/>
          </w:pPr>
          <w:r w:rsidRPr="008E167C">
            <w:t>Saturday the Twenty-First of June</w:t>
          </w:r>
        </w:p>
      </w:docPartBody>
    </w:docPart>
    <w:docPart>
      <w:docPartPr>
        <w:name w:val="41004CF72314436A921830D01FFB6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4C852-BB99-43F7-AFA7-8C22E31F36BB}"/>
      </w:docPartPr>
      <w:docPartBody>
        <w:p w:rsidR="004900EB" w:rsidRDefault="004A2356" w:rsidP="00B71B0D">
          <w:pPr>
            <w:pStyle w:val="41004CF72314436A921830D01FFB6D6C"/>
          </w:pPr>
          <w:r w:rsidRPr="008E167C">
            <w:t>Two thousand and [Year]</w:t>
          </w:r>
        </w:p>
      </w:docPartBody>
    </w:docPart>
    <w:docPart>
      <w:docPartPr>
        <w:name w:val="BF0D0F0D7BA548CE8E87DFD613FEE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883F7-39BB-4170-A5F2-8D2E8D5A6166}"/>
      </w:docPartPr>
      <w:docPartBody>
        <w:p w:rsidR="004900EB" w:rsidRDefault="004A2356" w:rsidP="00B71B0D">
          <w:pPr>
            <w:pStyle w:val="BF0D0F0D7BA548CE8E87DFD613FEE0BC"/>
          </w:pPr>
          <w:r w:rsidRPr="008E167C">
            <w:t>Eleven O’clock in the morning</w:t>
          </w:r>
        </w:p>
      </w:docPartBody>
    </w:docPart>
    <w:docPart>
      <w:docPartPr>
        <w:name w:val="B02F104E49FB4379A3CE93673ED05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4F06D-1EB5-4C2E-B7F5-6FCD7EDF1DC0}"/>
      </w:docPartPr>
      <w:docPartBody>
        <w:p w:rsidR="004900EB" w:rsidRDefault="004A2356" w:rsidP="00B71B0D">
          <w:pPr>
            <w:pStyle w:val="B02F104E49FB4379A3CE93673ED05447"/>
          </w:pPr>
          <w:r w:rsidRPr="008E167C">
            <w:t>At Location City, State.</w:t>
          </w:r>
        </w:p>
      </w:docPartBody>
    </w:docPart>
    <w:docPart>
      <w:docPartPr>
        <w:name w:val="1A92A09059EA4366A0B0F858BB838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5EB1E-4BEB-42C7-993E-6AD7FF3C04BC}"/>
      </w:docPartPr>
      <w:docPartBody>
        <w:p w:rsidR="004900EB" w:rsidRDefault="004A2356" w:rsidP="00B71B0D">
          <w:pPr>
            <w:pStyle w:val="1A92A09059EA4366A0B0F858BB8380B3"/>
          </w:pPr>
          <w:r w:rsidRPr="008E167C">
            <w:t>Reception to Follow</w:t>
          </w:r>
        </w:p>
      </w:docPartBody>
    </w:docPart>
    <w:docPart>
      <w:docPartPr>
        <w:name w:val="1328A3F5B52E42EDA0636E355D66D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B301A-E7D6-4B05-827B-6AEB68498162}"/>
      </w:docPartPr>
      <w:docPartBody>
        <w:p w:rsidR="004900EB" w:rsidRDefault="004A2356" w:rsidP="00B71B0D">
          <w:pPr>
            <w:pStyle w:val="1328A3F5B52E42EDA0636E355D66D640"/>
          </w:pPr>
          <w:r>
            <w:t>You are invited to join</w:t>
          </w:r>
        </w:p>
      </w:docPartBody>
    </w:docPart>
    <w:docPart>
      <w:docPartPr>
        <w:name w:val="353E178F7FCD484F89EE1A582CBA0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8548D-B77D-4B16-AF77-44A1D01476D0}"/>
      </w:docPartPr>
      <w:docPartBody>
        <w:p w:rsidR="004900EB" w:rsidRDefault="004A2356" w:rsidP="00B71B0D">
          <w:pPr>
            <w:pStyle w:val="353E178F7FCD484F89EE1A582CBA03E8"/>
          </w:pPr>
          <w:r w:rsidRPr="00AA0AD6">
            <w:t>Kalle Astrom</w:t>
          </w:r>
        </w:p>
      </w:docPartBody>
    </w:docPart>
    <w:docPart>
      <w:docPartPr>
        <w:name w:val="481048F05AEB413291676A18DF7B8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0C2AA-22D5-478B-A331-73436CE21F39}"/>
      </w:docPartPr>
      <w:docPartBody>
        <w:p w:rsidR="004900EB" w:rsidRDefault="004A2356" w:rsidP="00B71B0D">
          <w:pPr>
            <w:pStyle w:val="481048F05AEB413291676A18DF7B8D3D"/>
          </w:pPr>
          <w:r w:rsidRPr="00AA0AD6">
            <w:t>&amp;</w:t>
          </w:r>
        </w:p>
      </w:docPartBody>
    </w:docPart>
    <w:docPart>
      <w:docPartPr>
        <w:name w:val="13010CB2EF554EFB956E49A7A1D0F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0CE2E-B9F2-4F4D-9507-C25BE49EC26A}"/>
      </w:docPartPr>
      <w:docPartBody>
        <w:p w:rsidR="004900EB" w:rsidRDefault="004A2356" w:rsidP="00B71B0D">
          <w:pPr>
            <w:pStyle w:val="13010CB2EF554EFB956E49A7A1D0FE46"/>
          </w:pPr>
          <w:r w:rsidRPr="00AA0AD6">
            <w:t>on our wedding day</w:t>
          </w:r>
        </w:p>
      </w:docPartBody>
    </w:docPart>
    <w:docPart>
      <w:docPartPr>
        <w:name w:val="9B11384D97C64641BDA0235E51597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AC5E9-704B-4DFB-8B2C-81FC572738B1}"/>
      </w:docPartPr>
      <w:docPartBody>
        <w:p w:rsidR="004900EB" w:rsidRDefault="004A2356" w:rsidP="004A2356">
          <w:pPr>
            <w:pStyle w:val="9B11384D97C64641BDA0235E5159799C2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8521D302C2BF4CE69444F2C3C51FC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1FAE5-78CC-48A0-9FED-3C6A9A4B95AB}"/>
      </w:docPartPr>
      <w:docPartBody>
        <w:p w:rsidR="004900EB" w:rsidRDefault="004A2356" w:rsidP="00B71B0D">
          <w:pPr>
            <w:pStyle w:val="8521D302C2BF4CE69444F2C3C51FCB56"/>
          </w:pPr>
          <w:r w:rsidRPr="008E167C">
            <w:t>Partner’s Parents</w:t>
          </w:r>
        </w:p>
      </w:docPartBody>
    </w:docPart>
    <w:docPart>
      <w:docPartPr>
        <w:name w:val="7759409721B240C09688AA014035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06146-9898-4110-989E-D7409E9132EB}"/>
      </w:docPartPr>
      <w:docPartBody>
        <w:p w:rsidR="004900EB" w:rsidRDefault="004A2356" w:rsidP="00B71B0D">
          <w:pPr>
            <w:pStyle w:val="7759409721B240C09688AA014035E05D"/>
          </w:pPr>
          <w:r w:rsidRPr="008E167C">
            <w:t>Request the honor of Your Presence</w:t>
          </w:r>
        </w:p>
      </w:docPartBody>
    </w:docPart>
    <w:docPart>
      <w:docPartPr>
        <w:name w:val="7D45F8264222448B8626F4C737745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658F7-7230-42D2-B98D-4F379C2A9BD9}"/>
      </w:docPartPr>
      <w:docPartBody>
        <w:p w:rsidR="004900EB" w:rsidRDefault="004A2356" w:rsidP="00B71B0D">
          <w:pPr>
            <w:pStyle w:val="7D45F8264222448B8626F4C7377459D5"/>
          </w:pPr>
          <w:r w:rsidRPr="008E167C">
            <w:t>At the marriage of</w:t>
          </w:r>
        </w:p>
      </w:docPartBody>
    </w:docPart>
    <w:docPart>
      <w:docPartPr>
        <w:name w:val="418326E1ACFD44B4BC5504B26611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73CCF-F034-4398-80E4-489DA9F44D2D}"/>
      </w:docPartPr>
      <w:docPartBody>
        <w:p w:rsidR="004900EB" w:rsidRDefault="004A2356" w:rsidP="00B71B0D">
          <w:pPr>
            <w:pStyle w:val="418326E1ACFD44B4BC5504B26611E8BB"/>
          </w:pPr>
          <w:r w:rsidRPr="008E167C">
            <w:t>Partner’s Name</w:t>
          </w:r>
        </w:p>
      </w:docPartBody>
    </w:docPart>
    <w:docPart>
      <w:docPartPr>
        <w:name w:val="B327C08A67C04CA69BDBA5ACDA41D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1E35F-696D-4048-B348-98EC6C86531E}"/>
      </w:docPartPr>
      <w:docPartBody>
        <w:p w:rsidR="004900EB" w:rsidRDefault="004A2356" w:rsidP="00B71B0D">
          <w:pPr>
            <w:pStyle w:val="B327C08A67C04CA69BDBA5ACDA41D7C2"/>
          </w:pPr>
          <w:r>
            <w:t>To</w:t>
          </w:r>
        </w:p>
      </w:docPartBody>
    </w:docPart>
    <w:docPart>
      <w:docPartPr>
        <w:name w:val="BC00432A5C314B509FA7DC34D5688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8FA0-1B62-4930-B9C7-B4350D667029}"/>
      </w:docPartPr>
      <w:docPartBody>
        <w:p w:rsidR="004900EB" w:rsidRDefault="004A2356" w:rsidP="00B71B0D">
          <w:pPr>
            <w:pStyle w:val="BC00432A5C314B509FA7DC34D5688607"/>
          </w:pPr>
          <w:r w:rsidRPr="008E167C">
            <w:t>Partner’s Name</w:t>
          </w:r>
        </w:p>
      </w:docPartBody>
    </w:docPart>
    <w:docPart>
      <w:docPartPr>
        <w:name w:val="E53891E5C17C4509B16265D7DAE6F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EE379-85AA-4AD1-A938-7D7566F3E233}"/>
      </w:docPartPr>
      <w:docPartBody>
        <w:p w:rsidR="004900EB" w:rsidRDefault="004A2356" w:rsidP="00B71B0D">
          <w:pPr>
            <w:pStyle w:val="E53891E5C17C4509B16265D7DAE6FD89"/>
          </w:pPr>
          <w:r w:rsidRPr="008E167C">
            <w:t>Child of</w:t>
          </w:r>
        </w:p>
      </w:docPartBody>
    </w:docPart>
    <w:docPart>
      <w:docPartPr>
        <w:name w:val="6EA07BF4A7F443A685597CAF8D14A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C8EF0-6C05-40DE-B9F3-D3AB6C453846}"/>
      </w:docPartPr>
      <w:docPartBody>
        <w:p w:rsidR="004900EB" w:rsidRDefault="004A2356" w:rsidP="004A2356">
          <w:pPr>
            <w:pStyle w:val="6EA07BF4A7F443A685597CAF8D14A0BB2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F91F98ED558E4BCF9570909CD3E81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985FF-2770-4407-BD47-C9A295F5003D}"/>
      </w:docPartPr>
      <w:docPartBody>
        <w:p w:rsidR="004900EB" w:rsidRDefault="004A2356" w:rsidP="00B71B0D">
          <w:pPr>
            <w:pStyle w:val="F91F98ED558E4BCF9570909CD3E81AB9"/>
          </w:pPr>
          <w:r w:rsidRPr="008E167C">
            <w:t>Partner’s Parents</w:t>
          </w:r>
        </w:p>
      </w:docPartBody>
    </w:docPart>
    <w:docPart>
      <w:docPartPr>
        <w:name w:val="D87CF2C1D0C8497BB27E864128F02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44B75-3629-479D-A5C9-9096535EE47F}"/>
      </w:docPartPr>
      <w:docPartBody>
        <w:p w:rsidR="004900EB" w:rsidRDefault="004A2356" w:rsidP="00B71B0D">
          <w:pPr>
            <w:pStyle w:val="D87CF2C1D0C8497BB27E864128F02DCF"/>
          </w:pPr>
          <w:r w:rsidRPr="008E167C">
            <w:t>Saturday the Twenty-First of June</w:t>
          </w:r>
        </w:p>
      </w:docPartBody>
    </w:docPart>
    <w:docPart>
      <w:docPartPr>
        <w:name w:val="E45FE43513074E7AA4447E1A9E81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D258D-C344-430F-8A61-2639BA871A78}"/>
      </w:docPartPr>
      <w:docPartBody>
        <w:p w:rsidR="004900EB" w:rsidRDefault="004A2356" w:rsidP="00B71B0D">
          <w:pPr>
            <w:pStyle w:val="E45FE43513074E7AA4447E1A9E814CB6"/>
          </w:pPr>
          <w:r w:rsidRPr="008E167C">
            <w:t>Two thousand and [Year]</w:t>
          </w:r>
        </w:p>
      </w:docPartBody>
    </w:docPart>
    <w:docPart>
      <w:docPartPr>
        <w:name w:val="4A6E1FC10661471B8EF2CAE9DD6A5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0D11B-65C0-4E20-83A4-95A077B794B3}"/>
      </w:docPartPr>
      <w:docPartBody>
        <w:p w:rsidR="004900EB" w:rsidRDefault="004A2356" w:rsidP="00B71B0D">
          <w:pPr>
            <w:pStyle w:val="4A6E1FC10661471B8EF2CAE9DD6A5C0F"/>
          </w:pPr>
          <w:r w:rsidRPr="008E167C">
            <w:t>Eleven O’clock in the morning</w:t>
          </w:r>
        </w:p>
      </w:docPartBody>
    </w:docPart>
    <w:docPart>
      <w:docPartPr>
        <w:name w:val="212FD2BA5622433FBEA4CEB68E2C3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770E2-DAE8-4C85-B7FE-5016FD8265BC}"/>
      </w:docPartPr>
      <w:docPartBody>
        <w:p w:rsidR="004900EB" w:rsidRDefault="004A2356" w:rsidP="00B71B0D">
          <w:pPr>
            <w:pStyle w:val="212FD2BA5622433FBEA4CEB68E2C33AB"/>
          </w:pPr>
          <w:r w:rsidRPr="008E167C">
            <w:t>At Location City, State.</w:t>
          </w:r>
        </w:p>
      </w:docPartBody>
    </w:docPart>
    <w:docPart>
      <w:docPartPr>
        <w:name w:val="CED6E6ED3F6D41D9B39AB289809AB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1A07A-1F55-47BE-B36B-BA27593AC1A9}"/>
      </w:docPartPr>
      <w:docPartBody>
        <w:p w:rsidR="004900EB" w:rsidRDefault="004A2356" w:rsidP="00B71B0D">
          <w:pPr>
            <w:pStyle w:val="CED6E6ED3F6D41D9B39AB289809AB44C"/>
          </w:pPr>
          <w:r w:rsidRPr="008E167C">
            <w:t>Reception to Follow</w:t>
          </w:r>
        </w:p>
      </w:docPartBody>
    </w:docPart>
    <w:docPart>
      <w:docPartPr>
        <w:name w:val="12789CB943F6495E92C785AECEE1A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2789A-2603-4603-90E1-A15557AD814A}"/>
      </w:docPartPr>
      <w:docPartBody>
        <w:p w:rsidR="00FA5428" w:rsidRDefault="004A2356" w:rsidP="004900EB">
          <w:pPr>
            <w:pStyle w:val="12789CB943F6495E92C785AECEE1A23E"/>
          </w:pPr>
          <w:r w:rsidRPr="00CB0691">
            <w:t>Flora Persson</w:t>
          </w:r>
        </w:p>
      </w:docPartBody>
    </w:docPart>
    <w:docPart>
      <w:docPartPr>
        <w:name w:val="0472D746542C44B9AABB9042EB18E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40C30-56F2-4998-B127-CBD38F2BDBD5}"/>
      </w:docPartPr>
      <w:docPartBody>
        <w:p w:rsidR="004A2356" w:rsidRDefault="004A2356" w:rsidP="00FA5428">
          <w:pPr>
            <w:pStyle w:val="0472D746542C44B9AABB9042EB18E2EA"/>
          </w:pPr>
          <w:r>
            <w:t>You are invited to join</w:t>
          </w:r>
        </w:p>
      </w:docPartBody>
    </w:docPart>
    <w:docPart>
      <w:docPartPr>
        <w:name w:val="E9D82233CB4E4CE2A18DB3F2F25D8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8E7B5-8605-4177-BE14-16FC88B43E3C}"/>
      </w:docPartPr>
      <w:docPartBody>
        <w:p w:rsidR="004A2356" w:rsidRDefault="004A2356" w:rsidP="00FA5428">
          <w:pPr>
            <w:pStyle w:val="E9D82233CB4E4CE2A18DB3F2F25D8C62"/>
          </w:pPr>
          <w:r w:rsidRPr="00CB0691">
            <w:t>Flora Persson</w:t>
          </w:r>
        </w:p>
      </w:docPartBody>
    </w:docPart>
    <w:docPart>
      <w:docPartPr>
        <w:name w:val="ED551BCE1A3D4F76B6BC002732B19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1DE51-AF57-4BD6-99EA-4A4F0DA7FE43}"/>
      </w:docPartPr>
      <w:docPartBody>
        <w:p w:rsidR="004A2356" w:rsidRDefault="004A2356" w:rsidP="00FA5428">
          <w:pPr>
            <w:pStyle w:val="ED551BCE1A3D4F76B6BC002732B19C47"/>
          </w:pPr>
          <w:r w:rsidRPr="00AA0AD6">
            <w:t>Kalle Astrom</w:t>
          </w:r>
        </w:p>
      </w:docPartBody>
    </w:docPart>
    <w:docPart>
      <w:docPartPr>
        <w:name w:val="7DA22ACF120D468898393434342F4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47AE5-A1D8-4491-9A29-112528001D0C}"/>
      </w:docPartPr>
      <w:docPartBody>
        <w:p w:rsidR="004A2356" w:rsidRDefault="004A2356" w:rsidP="00FA5428">
          <w:pPr>
            <w:pStyle w:val="7DA22ACF120D468898393434342F4384"/>
          </w:pPr>
          <w:r w:rsidRPr="00AA0AD6">
            <w:t>&amp;</w:t>
          </w:r>
        </w:p>
      </w:docPartBody>
    </w:docPart>
    <w:docPart>
      <w:docPartPr>
        <w:name w:val="C53FBBF3B17C4E89950CBCA23D343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AE0E3-BCBF-4ABB-A687-021057BE38E6}"/>
      </w:docPartPr>
      <w:docPartBody>
        <w:p w:rsidR="004A2356" w:rsidRDefault="004A2356" w:rsidP="00FA5428">
          <w:pPr>
            <w:pStyle w:val="C53FBBF3B17C4E89950CBCA23D343192"/>
          </w:pPr>
          <w:r w:rsidRPr="00AA0AD6">
            <w:t>on our wedding 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panose1 w:val="020B0304020202020204"/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1B0D"/>
    <w:rsid w:val="00323434"/>
    <w:rsid w:val="004900EB"/>
    <w:rsid w:val="004A2356"/>
    <w:rsid w:val="00AF0EFC"/>
    <w:rsid w:val="00B71B0D"/>
    <w:rsid w:val="00CB00EE"/>
    <w:rsid w:val="00EC3807"/>
    <w:rsid w:val="00FA5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2356"/>
    <w:rPr>
      <w:color w:val="808080"/>
    </w:rPr>
  </w:style>
  <w:style w:type="paragraph" w:customStyle="1" w:styleId="69829908301F4E44BBF8056E4C19F999">
    <w:name w:val="69829908301F4E44BBF8056E4C19F999"/>
    <w:rsid w:val="00B71B0D"/>
  </w:style>
  <w:style w:type="paragraph" w:customStyle="1" w:styleId="A529F3AA79654E5892DD1FF889C63FCB">
    <w:name w:val="A529F3AA79654E5892DD1FF889C63FCB"/>
    <w:rsid w:val="00B71B0D"/>
  </w:style>
  <w:style w:type="paragraph" w:customStyle="1" w:styleId="2F7339B0697648268AC0DF221BB84531">
    <w:name w:val="2F7339B0697648268AC0DF221BB84531"/>
    <w:rsid w:val="00B71B0D"/>
  </w:style>
  <w:style w:type="paragraph" w:customStyle="1" w:styleId="C268BC47D8AF4E71BAB06A7B30723EEC">
    <w:name w:val="C268BC47D8AF4E71BAB06A7B30723EEC"/>
    <w:rsid w:val="00B71B0D"/>
  </w:style>
  <w:style w:type="paragraph" w:customStyle="1" w:styleId="DD613B539809440ABC8A6B50AE6015D1">
    <w:name w:val="DD613B539809440ABC8A6B50AE6015D1"/>
    <w:rsid w:val="00B71B0D"/>
  </w:style>
  <w:style w:type="paragraph" w:customStyle="1" w:styleId="69829908301F4E44BBF8056E4C19F9991">
    <w:name w:val="69829908301F4E44BBF8056E4C19F9991"/>
    <w:rsid w:val="00B71B0D"/>
    <w:pPr>
      <w:spacing w:after="0" w:line="240" w:lineRule="auto"/>
      <w:contextualSpacing/>
    </w:pPr>
    <w:rPr>
      <w:rFonts w:eastAsiaTheme="majorEastAsia" w:cstheme="majorBidi"/>
      <w:kern w:val="28"/>
      <w:sz w:val="56"/>
      <w:szCs w:val="56"/>
    </w:rPr>
  </w:style>
  <w:style w:type="paragraph" w:customStyle="1" w:styleId="E576C798BB6C4B0C97A55A0AC6192697">
    <w:name w:val="E576C798BB6C4B0C97A55A0AC6192697"/>
    <w:rsid w:val="00B71B0D"/>
  </w:style>
  <w:style w:type="paragraph" w:customStyle="1" w:styleId="81C3DD9C763B482FB65266B20EB42DE4">
    <w:name w:val="81C3DD9C763B482FB65266B20EB42DE4"/>
    <w:rsid w:val="00B71B0D"/>
  </w:style>
  <w:style w:type="paragraph" w:customStyle="1" w:styleId="61B20C95D7FB43CCABF36EB816A80EFA">
    <w:name w:val="61B20C95D7FB43CCABF36EB816A80EFA"/>
    <w:rsid w:val="00B71B0D"/>
  </w:style>
  <w:style w:type="paragraph" w:customStyle="1" w:styleId="8C4B2E9922A54C61A8B4F3FD224C9EC5">
    <w:name w:val="8C4B2E9922A54C61A8B4F3FD224C9EC5"/>
    <w:rsid w:val="00B71B0D"/>
  </w:style>
  <w:style w:type="paragraph" w:customStyle="1" w:styleId="F90CD91307A6424483FFFF43432DDA37">
    <w:name w:val="F90CD91307A6424483FFFF43432DDA37"/>
    <w:rsid w:val="00B71B0D"/>
  </w:style>
  <w:style w:type="paragraph" w:customStyle="1" w:styleId="C4C2FBB7FC3140E2BD7B5BA24D239021">
    <w:name w:val="C4C2FBB7FC3140E2BD7B5BA24D239021"/>
    <w:rsid w:val="00B71B0D"/>
  </w:style>
  <w:style w:type="paragraph" w:customStyle="1" w:styleId="B7560CB9F296473482CD680FD6D6A092">
    <w:name w:val="B7560CB9F296473482CD680FD6D6A092"/>
    <w:rsid w:val="00B71B0D"/>
  </w:style>
  <w:style w:type="paragraph" w:customStyle="1" w:styleId="296850C9CD8F40D29665FC2FB0C50E1C">
    <w:name w:val="296850C9CD8F40D29665FC2FB0C50E1C"/>
    <w:rsid w:val="00B71B0D"/>
  </w:style>
  <w:style w:type="paragraph" w:customStyle="1" w:styleId="ECBEABDCBCBE4B85A7D5FD39CEFC53B8">
    <w:name w:val="ECBEABDCBCBE4B85A7D5FD39CEFC53B8"/>
    <w:rsid w:val="00B71B0D"/>
  </w:style>
  <w:style w:type="paragraph" w:customStyle="1" w:styleId="93AC6E759C3F48A5A278797860E6CA5D">
    <w:name w:val="93AC6E759C3F48A5A278797860E6CA5D"/>
    <w:rsid w:val="00B71B0D"/>
  </w:style>
  <w:style w:type="paragraph" w:customStyle="1" w:styleId="78814EA4A0614E20A1D7B3762675F137">
    <w:name w:val="78814EA4A0614E20A1D7B3762675F137"/>
    <w:rsid w:val="00B71B0D"/>
  </w:style>
  <w:style w:type="paragraph" w:customStyle="1" w:styleId="41004CF72314436A921830D01FFB6D6C">
    <w:name w:val="41004CF72314436A921830D01FFB6D6C"/>
    <w:rsid w:val="00B71B0D"/>
  </w:style>
  <w:style w:type="paragraph" w:customStyle="1" w:styleId="BF0D0F0D7BA548CE8E87DFD613FEE0BC">
    <w:name w:val="BF0D0F0D7BA548CE8E87DFD613FEE0BC"/>
    <w:rsid w:val="00B71B0D"/>
  </w:style>
  <w:style w:type="paragraph" w:customStyle="1" w:styleId="B02F104E49FB4379A3CE93673ED05447">
    <w:name w:val="B02F104E49FB4379A3CE93673ED05447"/>
    <w:rsid w:val="00B71B0D"/>
  </w:style>
  <w:style w:type="paragraph" w:customStyle="1" w:styleId="1A92A09059EA4366A0B0F858BB8380B3">
    <w:name w:val="1A92A09059EA4366A0B0F858BB8380B3"/>
    <w:rsid w:val="00B71B0D"/>
  </w:style>
  <w:style w:type="paragraph" w:customStyle="1" w:styleId="69829908301F4E44BBF8056E4C19F9992">
    <w:name w:val="69829908301F4E44BBF8056E4C19F9992"/>
    <w:rsid w:val="00B71B0D"/>
    <w:pPr>
      <w:spacing w:after="0" w:line="240" w:lineRule="auto"/>
      <w:contextualSpacing/>
    </w:pPr>
    <w:rPr>
      <w:rFonts w:eastAsiaTheme="majorEastAsia" w:cstheme="majorBidi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4A2356"/>
    <w:rPr>
      <w:i/>
      <w:iCs/>
    </w:rPr>
  </w:style>
  <w:style w:type="paragraph" w:customStyle="1" w:styleId="E576C798BB6C4B0C97A55A0AC61926971">
    <w:name w:val="E576C798BB6C4B0C97A55A0AC61926971"/>
    <w:rsid w:val="00B71B0D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1">
    <w:name w:val="ECBEABDCBCBE4B85A7D5FD39CEFC53B81"/>
    <w:rsid w:val="00B71B0D"/>
    <w:pPr>
      <w:spacing w:after="0" w:line="360" w:lineRule="auto"/>
      <w:jc w:val="center"/>
    </w:pPr>
    <w:rPr>
      <w:rFonts w:eastAsiaTheme="minorHAnsi"/>
    </w:rPr>
  </w:style>
  <w:style w:type="paragraph" w:customStyle="1" w:styleId="D84741C20E00459790676A471476DBC1">
    <w:name w:val="D84741C20E00459790676A471476DBC1"/>
    <w:rsid w:val="00B71B0D"/>
  </w:style>
  <w:style w:type="paragraph" w:customStyle="1" w:styleId="86241D2B648D4DFFB171841EE724F12D">
    <w:name w:val="86241D2B648D4DFFB171841EE724F12D"/>
    <w:rsid w:val="00B71B0D"/>
  </w:style>
  <w:style w:type="paragraph" w:customStyle="1" w:styleId="0348D2B3BCE342A583CA8CBE4132B263">
    <w:name w:val="0348D2B3BCE342A583CA8CBE4132B263"/>
    <w:rsid w:val="00B71B0D"/>
  </w:style>
  <w:style w:type="paragraph" w:customStyle="1" w:styleId="DC579ABFC5F944DF870B60A61AA3CC13">
    <w:name w:val="DC579ABFC5F944DF870B60A61AA3CC13"/>
    <w:rsid w:val="00B71B0D"/>
  </w:style>
  <w:style w:type="paragraph" w:customStyle="1" w:styleId="6316C48C415847788AACB071FD37FF2D">
    <w:name w:val="6316C48C415847788AACB071FD37FF2D"/>
    <w:rsid w:val="00B71B0D"/>
  </w:style>
  <w:style w:type="paragraph" w:customStyle="1" w:styleId="4275C594CFC342EF9EAF4D55626479F1">
    <w:name w:val="4275C594CFC342EF9EAF4D55626479F1"/>
    <w:rsid w:val="00B71B0D"/>
  </w:style>
  <w:style w:type="paragraph" w:customStyle="1" w:styleId="36490E7B885B466EB7A0F018AFE0ED10">
    <w:name w:val="36490E7B885B466EB7A0F018AFE0ED10"/>
    <w:rsid w:val="00B71B0D"/>
  </w:style>
  <w:style w:type="paragraph" w:customStyle="1" w:styleId="E10638C44DDA43FC84EC1B5B60CD78C7">
    <w:name w:val="E10638C44DDA43FC84EC1B5B60CD78C7"/>
    <w:rsid w:val="00B71B0D"/>
  </w:style>
  <w:style w:type="paragraph" w:customStyle="1" w:styleId="317C1FF87AEF4BD083D98E1447ED461B">
    <w:name w:val="317C1FF87AEF4BD083D98E1447ED461B"/>
    <w:rsid w:val="00B71B0D"/>
  </w:style>
  <w:style w:type="paragraph" w:customStyle="1" w:styleId="9EC07E69756C4651A557678DA9ED4329">
    <w:name w:val="9EC07E69756C4651A557678DA9ED4329"/>
    <w:rsid w:val="00B71B0D"/>
  </w:style>
  <w:style w:type="paragraph" w:customStyle="1" w:styleId="1328A3F5B52E42EDA0636E355D66D640">
    <w:name w:val="1328A3F5B52E42EDA0636E355D66D640"/>
    <w:rsid w:val="00B71B0D"/>
  </w:style>
  <w:style w:type="paragraph" w:customStyle="1" w:styleId="35D1B40D4CFA4F1998A4833C5F7ACD86">
    <w:name w:val="35D1B40D4CFA4F1998A4833C5F7ACD86"/>
    <w:rsid w:val="00B71B0D"/>
  </w:style>
  <w:style w:type="paragraph" w:customStyle="1" w:styleId="353E178F7FCD484F89EE1A582CBA03E8">
    <w:name w:val="353E178F7FCD484F89EE1A582CBA03E8"/>
    <w:rsid w:val="00B71B0D"/>
  </w:style>
  <w:style w:type="paragraph" w:customStyle="1" w:styleId="481048F05AEB413291676A18DF7B8D3D">
    <w:name w:val="481048F05AEB413291676A18DF7B8D3D"/>
    <w:rsid w:val="00B71B0D"/>
  </w:style>
  <w:style w:type="paragraph" w:customStyle="1" w:styleId="13010CB2EF554EFB956E49A7A1D0FE46">
    <w:name w:val="13010CB2EF554EFB956E49A7A1D0FE46"/>
    <w:rsid w:val="00B71B0D"/>
  </w:style>
  <w:style w:type="paragraph" w:customStyle="1" w:styleId="01A2B8A946C24436906533394D192848">
    <w:name w:val="01A2B8A946C24436906533394D192848"/>
    <w:rsid w:val="00B71B0D"/>
  </w:style>
  <w:style w:type="paragraph" w:customStyle="1" w:styleId="969D5E064BA84572B3B85A7341829F0D">
    <w:name w:val="969D5E064BA84572B3B85A7341829F0D"/>
    <w:rsid w:val="00B71B0D"/>
  </w:style>
  <w:style w:type="paragraph" w:customStyle="1" w:styleId="EF78FD27193C44959619E029C7F9AE6C">
    <w:name w:val="EF78FD27193C44959619E029C7F9AE6C"/>
    <w:rsid w:val="00B71B0D"/>
  </w:style>
  <w:style w:type="paragraph" w:customStyle="1" w:styleId="2827CA2C70B84325B7E527DE231EF64E">
    <w:name w:val="2827CA2C70B84325B7E527DE231EF64E"/>
    <w:rsid w:val="00B71B0D"/>
  </w:style>
  <w:style w:type="paragraph" w:customStyle="1" w:styleId="48EA6DAB7F87493691FB7E80A7AC431A">
    <w:name w:val="48EA6DAB7F87493691FB7E80A7AC431A"/>
    <w:rsid w:val="00B71B0D"/>
  </w:style>
  <w:style w:type="paragraph" w:customStyle="1" w:styleId="837865DF20F84A6790FED9E6876F6D10">
    <w:name w:val="837865DF20F84A6790FED9E6876F6D10"/>
    <w:rsid w:val="00B71B0D"/>
  </w:style>
  <w:style w:type="paragraph" w:customStyle="1" w:styleId="9B11384D97C64641BDA0235E5159799C">
    <w:name w:val="9B11384D97C64641BDA0235E5159799C"/>
    <w:rsid w:val="00B71B0D"/>
  </w:style>
  <w:style w:type="paragraph" w:customStyle="1" w:styleId="8521D302C2BF4CE69444F2C3C51FCB56">
    <w:name w:val="8521D302C2BF4CE69444F2C3C51FCB56"/>
    <w:rsid w:val="00B71B0D"/>
  </w:style>
  <w:style w:type="paragraph" w:customStyle="1" w:styleId="7759409721B240C09688AA014035E05D">
    <w:name w:val="7759409721B240C09688AA014035E05D"/>
    <w:rsid w:val="00B71B0D"/>
  </w:style>
  <w:style w:type="paragraph" w:customStyle="1" w:styleId="7D45F8264222448B8626F4C7377459D5">
    <w:name w:val="7D45F8264222448B8626F4C7377459D5"/>
    <w:rsid w:val="00B71B0D"/>
  </w:style>
  <w:style w:type="paragraph" w:customStyle="1" w:styleId="418326E1ACFD44B4BC5504B26611E8BB">
    <w:name w:val="418326E1ACFD44B4BC5504B26611E8BB"/>
    <w:rsid w:val="00B71B0D"/>
  </w:style>
  <w:style w:type="paragraph" w:customStyle="1" w:styleId="B327C08A67C04CA69BDBA5ACDA41D7C2">
    <w:name w:val="B327C08A67C04CA69BDBA5ACDA41D7C2"/>
    <w:rsid w:val="00B71B0D"/>
  </w:style>
  <w:style w:type="paragraph" w:customStyle="1" w:styleId="BC00432A5C314B509FA7DC34D5688607">
    <w:name w:val="BC00432A5C314B509FA7DC34D5688607"/>
    <w:rsid w:val="00B71B0D"/>
  </w:style>
  <w:style w:type="paragraph" w:customStyle="1" w:styleId="E53891E5C17C4509B16265D7DAE6FD89">
    <w:name w:val="E53891E5C17C4509B16265D7DAE6FD89"/>
    <w:rsid w:val="00B71B0D"/>
  </w:style>
  <w:style w:type="paragraph" w:customStyle="1" w:styleId="6EA07BF4A7F443A685597CAF8D14A0BB">
    <w:name w:val="6EA07BF4A7F443A685597CAF8D14A0BB"/>
    <w:rsid w:val="00B71B0D"/>
  </w:style>
  <w:style w:type="paragraph" w:customStyle="1" w:styleId="F91F98ED558E4BCF9570909CD3E81AB9">
    <w:name w:val="F91F98ED558E4BCF9570909CD3E81AB9"/>
    <w:rsid w:val="00B71B0D"/>
  </w:style>
  <w:style w:type="paragraph" w:customStyle="1" w:styleId="D87CF2C1D0C8497BB27E864128F02DCF">
    <w:name w:val="D87CF2C1D0C8497BB27E864128F02DCF"/>
    <w:rsid w:val="00B71B0D"/>
  </w:style>
  <w:style w:type="paragraph" w:customStyle="1" w:styleId="E45FE43513074E7AA4447E1A9E814CB6">
    <w:name w:val="E45FE43513074E7AA4447E1A9E814CB6"/>
    <w:rsid w:val="00B71B0D"/>
  </w:style>
  <w:style w:type="paragraph" w:customStyle="1" w:styleId="4A6E1FC10661471B8EF2CAE9DD6A5C0F">
    <w:name w:val="4A6E1FC10661471B8EF2CAE9DD6A5C0F"/>
    <w:rsid w:val="00B71B0D"/>
  </w:style>
  <w:style w:type="paragraph" w:customStyle="1" w:styleId="212FD2BA5622433FBEA4CEB68E2C33AB">
    <w:name w:val="212FD2BA5622433FBEA4CEB68E2C33AB"/>
    <w:rsid w:val="00B71B0D"/>
  </w:style>
  <w:style w:type="paragraph" w:customStyle="1" w:styleId="CED6E6ED3F6D41D9B39AB289809AB44C">
    <w:name w:val="CED6E6ED3F6D41D9B39AB289809AB44C"/>
    <w:rsid w:val="00B71B0D"/>
  </w:style>
  <w:style w:type="paragraph" w:customStyle="1" w:styleId="2A08DBD05DF04DBC9B971BE17FE7113C">
    <w:name w:val="2A08DBD05DF04DBC9B971BE17FE7113C"/>
    <w:rsid w:val="004900EB"/>
  </w:style>
  <w:style w:type="paragraph" w:customStyle="1" w:styleId="12789CB943F6495E92C785AECEE1A23E">
    <w:name w:val="12789CB943F6495E92C785AECEE1A23E"/>
    <w:rsid w:val="004900EB"/>
  </w:style>
  <w:style w:type="paragraph" w:customStyle="1" w:styleId="E576C798BB6C4B0C97A55A0AC61926972">
    <w:name w:val="E576C798BB6C4B0C97A55A0AC61926972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2">
    <w:name w:val="ECBEABDCBCBE4B85A7D5FD39CEFC53B82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9B11384D97C64641BDA0235E5159799C1">
    <w:name w:val="9B11384D97C64641BDA0235E5159799C1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6EA07BF4A7F443A685597CAF8D14A0BB1">
    <w:name w:val="6EA07BF4A7F443A685597CAF8D14A0BB1"/>
    <w:rsid w:val="004900EB"/>
    <w:pPr>
      <w:spacing w:after="0" w:line="360" w:lineRule="auto"/>
      <w:jc w:val="center"/>
    </w:pPr>
    <w:rPr>
      <w:rFonts w:eastAsiaTheme="minorHAnsi"/>
    </w:rPr>
  </w:style>
  <w:style w:type="paragraph" w:customStyle="1" w:styleId="0472D746542C44B9AABB9042EB18E2EA">
    <w:name w:val="0472D746542C44B9AABB9042EB18E2EA"/>
    <w:rsid w:val="00FA5428"/>
  </w:style>
  <w:style w:type="paragraph" w:customStyle="1" w:styleId="E9D82233CB4E4CE2A18DB3F2F25D8C62">
    <w:name w:val="E9D82233CB4E4CE2A18DB3F2F25D8C62"/>
    <w:rsid w:val="00FA5428"/>
  </w:style>
  <w:style w:type="paragraph" w:customStyle="1" w:styleId="ED551BCE1A3D4F76B6BC002732B19C47">
    <w:name w:val="ED551BCE1A3D4F76B6BC002732B19C47"/>
    <w:rsid w:val="00FA5428"/>
  </w:style>
  <w:style w:type="paragraph" w:customStyle="1" w:styleId="7DA22ACF120D468898393434342F4384">
    <w:name w:val="7DA22ACF120D468898393434342F4384"/>
    <w:rsid w:val="00FA5428"/>
  </w:style>
  <w:style w:type="paragraph" w:customStyle="1" w:styleId="C53FBBF3B17C4E89950CBCA23D343192">
    <w:name w:val="C53FBBF3B17C4E89950CBCA23D343192"/>
    <w:rsid w:val="00FA5428"/>
  </w:style>
  <w:style w:type="paragraph" w:customStyle="1" w:styleId="E576C798BB6C4B0C97A55A0AC61926973">
    <w:name w:val="E576C798BB6C4B0C97A55A0AC61926973"/>
    <w:rsid w:val="004A2356"/>
    <w:pPr>
      <w:spacing w:after="0" w:line="360" w:lineRule="auto"/>
      <w:jc w:val="center"/>
    </w:pPr>
    <w:rPr>
      <w:rFonts w:eastAsiaTheme="minorHAnsi"/>
    </w:rPr>
  </w:style>
  <w:style w:type="paragraph" w:customStyle="1" w:styleId="ECBEABDCBCBE4B85A7D5FD39CEFC53B83">
    <w:name w:val="ECBEABDCBCBE4B85A7D5FD39CEFC53B83"/>
    <w:rsid w:val="004A2356"/>
    <w:pPr>
      <w:spacing w:after="0" w:line="360" w:lineRule="auto"/>
      <w:jc w:val="center"/>
    </w:pPr>
    <w:rPr>
      <w:rFonts w:eastAsiaTheme="minorHAnsi"/>
    </w:rPr>
  </w:style>
  <w:style w:type="paragraph" w:customStyle="1" w:styleId="9B11384D97C64641BDA0235E5159799C2">
    <w:name w:val="9B11384D97C64641BDA0235E5159799C2"/>
    <w:rsid w:val="004A2356"/>
    <w:pPr>
      <w:spacing w:after="0" w:line="360" w:lineRule="auto"/>
      <w:jc w:val="center"/>
    </w:pPr>
    <w:rPr>
      <w:rFonts w:eastAsiaTheme="minorHAnsi"/>
    </w:rPr>
  </w:style>
  <w:style w:type="paragraph" w:customStyle="1" w:styleId="6EA07BF4A7F443A685597CAF8D14A0BB2">
    <w:name w:val="6EA07BF4A7F443A685597CAF8D14A0BB2"/>
    <w:rsid w:val="004A2356"/>
    <w:pPr>
      <w:spacing w:after="0" w:line="360" w:lineRule="auto"/>
      <w:jc w:val="center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Floral Theme Updated">
  <a:themeElements>
    <a:clrScheme name="Custom 25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46B8D"/>
      </a:accent1>
      <a:accent2>
        <a:srgbClr val="FF9999"/>
      </a:accent2>
      <a:accent3>
        <a:srgbClr val="00B0F0"/>
      </a:accent3>
      <a:accent4>
        <a:srgbClr val="FFC000"/>
      </a:accent4>
      <a:accent5>
        <a:srgbClr val="FF3300"/>
      </a:accent5>
      <a:accent6>
        <a:srgbClr val="00CC66"/>
      </a:accent6>
      <a:hlink>
        <a:srgbClr val="746B8D"/>
      </a:hlink>
      <a:folHlink>
        <a:srgbClr val="746B8D"/>
      </a:folHlink>
    </a:clrScheme>
    <a:fontScheme name="Custom 11">
      <a:majorFont>
        <a:latin typeface="Avenir Next LT Pro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loral Theme Updated" id="{E172FD5B-32DB-4B0A-8F97-30ACBCB6393C}" vid="{AA8AF60D-4601-4D62-8D6C-FA599BEB400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480f6609812271f56e53f2aff71704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b48d77c16982ba2890c3fe2b4c067b2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21D2CA6-231D-4C84-A507-BFEE96C292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ADD2C6-9E7D-458E-87A4-78315A4044C7}"/>
</file>

<file path=customXml/itemProps3.xml><?xml version="1.0" encoding="utf-8"?>
<ds:datastoreItem xmlns:ds="http://schemas.openxmlformats.org/officeDocument/2006/customXml" ds:itemID="{7C1829DD-217A-4D01-8FC2-431D306B7970}"/>
</file>

<file path=customXml/itemProps4.xml><?xml version="1.0" encoding="utf-8"?>
<ds:datastoreItem xmlns:ds="http://schemas.openxmlformats.org/officeDocument/2006/customXml" ds:itemID="{C22BACFD-CD55-4D67-BF1C-4293F892C3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4T18:33:00Z</dcterms:created>
  <dcterms:modified xsi:type="dcterms:W3CDTF">2019-10-24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